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E17A2" w14:textId="77777777" w:rsidR="00C31468" w:rsidRPr="00F548C2" w:rsidRDefault="00431CB6">
      <w:pPr>
        <w:rPr>
          <w:rFonts w:ascii="ＭＳ ゴシック" w:eastAsia="ＭＳ ゴシック"/>
          <w:lang w:eastAsia="zh-CN"/>
        </w:rPr>
      </w:pPr>
      <w:r w:rsidRPr="00F548C2">
        <w:rPr>
          <w:rFonts w:ascii="ＭＳ ゴシック" w:eastAsia="ＭＳ ゴシック" w:hint="eastAsia"/>
          <w:lang w:eastAsia="zh-CN"/>
        </w:rPr>
        <w:t>公益</w:t>
      </w:r>
      <w:r w:rsidR="00EB633B">
        <w:rPr>
          <w:rFonts w:ascii="ＭＳ ゴシック" w:eastAsia="ＭＳ ゴシック" w:hint="eastAsia"/>
        </w:rPr>
        <w:t>社</w:t>
      </w:r>
      <w:r w:rsidR="00C31468" w:rsidRPr="00F548C2">
        <w:rPr>
          <w:rFonts w:ascii="ＭＳ ゴシック" w:eastAsia="ＭＳ ゴシック" w:hint="eastAsia"/>
          <w:lang w:eastAsia="zh-CN"/>
        </w:rPr>
        <w:t>団法人</w:t>
      </w:r>
      <w:r w:rsidR="00C31468" w:rsidRPr="00F548C2">
        <w:rPr>
          <w:rFonts w:ascii="ＭＳ ゴシック" w:eastAsia="ＭＳ ゴシック"/>
          <w:lang w:eastAsia="zh-CN"/>
        </w:rPr>
        <w:t xml:space="preserve"> </w:t>
      </w:r>
      <w:r w:rsidR="00EB633B">
        <w:rPr>
          <w:rFonts w:ascii="ＭＳ ゴシック" w:eastAsia="ＭＳ ゴシック" w:hint="eastAsia"/>
        </w:rPr>
        <w:t>電気化学会</w:t>
      </w:r>
      <w:r w:rsidR="004E248C">
        <w:rPr>
          <w:rFonts w:ascii="ＭＳ ゴシック" w:eastAsia="ＭＳ ゴシック" w:hint="eastAsia"/>
        </w:rPr>
        <w:t xml:space="preserve">　</w:t>
      </w:r>
      <w:r w:rsidR="00290DDA">
        <w:rPr>
          <w:rFonts w:ascii="ＭＳ ゴシック" w:eastAsia="ＭＳ ゴシック" w:hint="eastAsia"/>
        </w:rPr>
        <w:t>関東支部</w:t>
      </w:r>
      <w:r w:rsidR="004E248C">
        <w:rPr>
          <w:rFonts w:ascii="ＭＳ ゴシック" w:eastAsia="ＭＳ ゴシック" w:hint="eastAsia"/>
        </w:rPr>
        <w:t xml:space="preserve">　　　　　　　　　　　　　　　　　　　　 </w:t>
      </w:r>
      <w:r w:rsidR="004E248C">
        <w:rPr>
          <w:rFonts w:ascii="ＭＳ ゴシック" w:eastAsia="ＭＳ ゴシック"/>
        </w:rPr>
        <w:t xml:space="preserve">       </w:t>
      </w:r>
      <w:r w:rsidR="004E248C">
        <w:rPr>
          <w:rFonts w:ascii="ＭＳ ゴシック" w:eastAsia="ＭＳ ゴシック" w:hint="eastAsia"/>
        </w:rPr>
        <w:t xml:space="preserve">　　　　</w:t>
      </w:r>
    </w:p>
    <w:p w14:paraId="365D7852" w14:textId="4F9B8F26" w:rsidR="00C31468" w:rsidRPr="00F548C2" w:rsidRDefault="00C75402" w:rsidP="00110C4A">
      <w:pPr>
        <w:jc w:val="center"/>
        <w:rPr>
          <w:rFonts w:ascii="ＭＳ ゴシック" w:eastAsia="ＭＳ ゴシック"/>
          <w:b/>
          <w:bCs/>
          <w:spacing w:val="0"/>
          <w:sz w:val="32"/>
          <w:szCs w:val="32"/>
        </w:rPr>
      </w:pPr>
      <w:r w:rsidRPr="00E952B1">
        <w:rPr>
          <w:rFonts w:ascii="ＭＳ ゴシック" w:eastAsia="ＭＳ ゴシック" w:hint="eastAsia"/>
          <w:b/>
          <w:bCs/>
          <w:spacing w:val="0"/>
          <w:sz w:val="28"/>
          <w:szCs w:val="28"/>
          <w:lang w:eastAsia="zh-CN"/>
        </w:rPr>
        <w:t>「</w:t>
      </w:r>
      <w:r w:rsidR="00290DDA" w:rsidRPr="00E952B1">
        <w:rPr>
          <w:rFonts w:ascii="ＭＳ ゴシック" w:eastAsia="ＭＳ ゴシック" w:hint="eastAsia"/>
          <w:b/>
          <w:bCs/>
          <w:spacing w:val="0"/>
          <w:sz w:val="28"/>
          <w:szCs w:val="28"/>
        </w:rPr>
        <w:t>2</w:t>
      </w:r>
      <w:r w:rsidR="00290DDA" w:rsidRPr="00E952B1">
        <w:rPr>
          <w:rFonts w:ascii="ＭＳ ゴシック" w:eastAsia="ＭＳ ゴシック"/>
          <w:b/>
          <w:bCs/>
          <w:spacing w:val="0"/>
          <w:sz w:val="28"/>
          <w:szCs w:val="28"/>
        </w:rPr>
        <w:t>02</w:t>
      </w:r>
      <w:r w:rsidR="00441EF1" w:rsidRPr="00E952B1">
        <w:rPr>
          <w:rFonts w:ascii="ＭＳ ゴシック" w:eastAsia="ＭＳ ゴシック"/>
          <w:b/>
          <w:bCs/>
          <w:spacing w:val="0"/>
          <w:sz w:val="28"/>
          <w:szCs w:val="28"/>
        </w:rPr>
        <w:t>4</w:t>
      </w:r>
      <w:r w:rsidR="00290DDA" w:rsidRPr="00E952B1">
        <w:rPr>
          <w:rFonts w:ascii="ＭＳ ゴシック" w:eastAsia="ＭＳ ゴシック" w:hint="eastAsia"/>
          <w:b/>
          <w:bCs/>
          <w:spacing w:val="0"/>
          <w:sz w:val="28"/>
          <w:szCs w:val="28"/>
        </w:rPr>
        <w:t>年度電気化学会関東支部</w:t>
      </w:r>
      <w:r w:rsidR="00082D0D" w:rsidRPr="00E952B1">
        <w:rPr>
          <w:rFonts w:ascii="ＭＳ ゴシック" w:eastAsia="ＭＳ ゴシック" w:hint="eastAsia"/>
          <w:b/>
          <w:bCs/>
          <w:spacing w:val="0"/>
          <w:sz w:val="28"/>
          <w:szCs w:val="28"/>
        </w:rPr>
        <w:t>研究費</w:t>
      </w:r>
      <w:r w:rsidR="00EB633B" w:rsidRPr="00E952B1">
        <w:rPr>
          <w:rFonts w:ascii="ＭＳ ゴシック" w:eastAsia="ＭＳ ゴシック" w:hint="eastAsia"/>
          <w:b/>
          <w:bCs/>
          <w:spacing w:val="0"/>
          <w:sz w:val="28"/>
          <w:szCs w:val="28"/>
        </w:rPr>
        <w:t>助成</w:t>
      </w:r>
      <w:r w:rsidR="009953BD" w:rsidRPr="00E952B1">
        <w:rPr>
          <w:rFonts w:ascii="ＭＳ ゴシック" w:eastAsia="ＭＳ ゴシック" w:hint="eastAsia"/>
          <w:b/>
          <w:bCs/>
          <w:spacing w:val="0"/>
          <w:sz w:val="28"/>
          <w:szCs w:val="28"/>
        </w:rPr>
        <w:t>（国際会議参加費助成）</w:t>
      </w:r>
      <w:r w:rsidRPr="00E952B1">
        <w:rPr>
          <w:rFonts w:ascii="ＭＳ ゴシック" w:eastAsia="ＭＳ ゴシック" w:hint="eastAsia"/>
          <w:b/>
          <w:bCs/>
          <w:spacing w:val="0"/>
          <w:sz w:val="28"/>
          <w:szCs w:val="28"/>
          <w:lang w:eastAsia="zh-CN"/>
        </w:rPr>
        <w:t>」</w:t>
      </w:r>
      <w:r w:rsidR="00C31468" w:rsidRPr="00E952B1">
        <w:rPr>
          <w:rFonts w:ascii="ＭＳ ゴシック" w:eastAsia="ＭＳ ゴシック" w:hint="eastAsia"/>
          <w:b/>
          <w:bCs/>
          <w:spacing w:val="0"/>
          <w:sz w:val="28"/>
          <w:szCs w:val="28"/>
          <w:lang w:eastAsia="zh-CN"/>
        </w:rPr>
        <w:t>申請書</w:t>
      </w:r>
    </w:p>
    <w:tbl>
      <w:tblPr>
        <w:tblW w:w="0" w:type="auto"/>
        <w:tblInd w:w="9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215"/>
      </w:tblGrid>
      <w:tr w:rsidR="000B74BC" w:rsidRPr="00F548C2" w14:paraId="2211B115" w14:textId="77777777" w:rsidTr="00462B71">
        <w:trPr>
          <w:trHeight w:val="884"/>
        </w:trPr>
        <w:tc>
          <w:tcPr>
            <w:tcW w:w="10215" w:type="dxa"/>
            <w:tcBorders>
              <w:top w:val="single" w:sz="12" w:space="0" w:color="auto"/>
              <w:bottom w:val="single" w:sz="4" w:space="0" w:color="auto"/>
            </w:tcBorders>
          </w:tcPr>
          <w:p w14:paraId="3ADDACCB" w14:textId="245FB8CE" w:rsidR="000B74BC" w:rsidRPr="00F548C2" w:rsidRDefault="009953BD">
            <w:pPr>
              <w:rPr>
                <w:rFonts w:ascii="ＭＳ 明朝"/>
                <w:b/>
                <w:bCs/>
                <w:spacing w:val="0"/>
              </w:rPr>
            </w:pPr>
            <w:r>
              <w:rPr>
                <w:rFonts w:ascii="ＭＳ ゴシック" w:eastAsia="ＭＳ ゴシック" w:hint="eastAsia"/>
                <w:b/>
                <w:bCs/>
                <w:spacing w:val="0"/>
                <w:sz w:val="24"/>
              </w:rPr>
              <w:t>発表題目</w:t>
            </w:r>
          </w:p>
          <w:p w14:paraId="653ABAC4" w14:textId="77777777" w:rsidR="000B74BC" w:rsidRPr="00F548C2" w:rsidRDefault="000B74BC" w:rsidP="00570863">
            <w:pPr>
              <w:rPr>
                <w:rFonts w:ascii="Arial" w:hAnsi="Arial"/>
              </w:rPr>
            </w:pPr>
          </w:p>
          <w:p w14:paraId="191BD4EF" w14:textId="77777777" w:rsidR="000B74BC" w:rsidRPr="00F548C2" w:rsidRDefault="000B74BC" w:rsidP="00570863">
            <w:pPr>
              <w:rPr>
                <w:rFonts w:ascii="Arial" w:hAnsi="Arial"/>
              </w:rPr>
            </w:pPr>
          </w:p>
          <w:p w14:paraId="6842A8BD" w14:textId="77777777" w:rsidR="003B6CC6" w:rsidRDefault="009953BD" w:rsidP="00570863">
            <w:pPr>
              <w:rPr>
                <w:rFonts w:ascii="Arial" w:hAnsi="Arial"/>
              </w:rPr>
            </w:pPr>
            <w:r>
              <w:rPr>
                <w:rFonts w:ascii="Arial" w:hAnsi="Arial" w:hint="eastAsia"/>
              </w:rPr>
              <w:t>（発表者：　　　　　　　　　　　　　　　　　　　　　　　　　　　　　　　　　　　　　　）</w:t>
            </w:r>
          </w:p>
          <w:p w14:paraId="3413BAD2" w14:textId="77777777" w:rsidR="00E952B1" w:rsidRDefault="00E952B1" w:rsidP="00570863">
            <w:pPr>
              <w:rPr>
                <w:rFonts w:ascii="Arial" w:hAnsi="Arial"/>
              </w:rPr>
            </w:pPr>
          </w:p>
          <w:p w14:paraId="2B3803A2" w14:textId="77777777" w:rsidR="00E952B1" w:rsidRDefault="00E952B1" w:rsidP="00570863">
            <w:pPr>
              <w:rPr>
                <w:rFonts w:ascii="ＭＳ ゴシック" w:eastAsia="ＭＳ ゴシック"/>
                <w:b/>
                <w:bCs/>
                <w:spacing w:val="0"/>
                <w:sz w:val="24"/>
              </w:rPr>
            </w:pPr>
            <w:r>
              <w:rPr>
                <w:rFonts w:ascii="ＭＳ ゴシック" w:eastAsia="ＭＳ ゴシック" w:hint="eastAsia"/>
                <w:b/>
                <w:bCs/>
                <w:spacing w:val="0"/>
                <w:sz w:val="24"/>
              </w:rPr>
              <w:t>発表概要</w:t>
            </w:r>
          </w:p>
          <w:p w14:paraId="7E5C2C93" w14:textId="77777777" w:rsidR="00E952B1" w:rsidRDefault="00E952B1" w:rsidP="00570863">
            <w:pPr>
              <w:rPr>
                <w:rFonts w:ascii="ＭＳ ゴシック" w:eastAsia="ＭＳ ゴシック"/>
                <w:b/>
                <w:bCs/>
                <w:spacing w:val="0"/>
                <w:sz w:val="24"/>
              </w:rPr>
            </w:pPr>
          </w:p>
          <w:p w14:paraId="1E2B1F57" w14:textId="77777777" w:rsidR="00E952B1" w:rsidRDefault="00E952B1" w:rsidP="00570863">
            <w:pPr>
              <w:rPr>
                <w:rFonts w:ascii="ＭＳ ゴシック" w:eastAsia="ＭＳ ゴシック"/>
                <w:b/>
                <w:bCs/>
                <w:spacing w:val="0"/>
                <w:sz w:val="24"/>
              </w:rPr>
            </w:pPr>
          </w:p>
          <w:p w14:paraId="70634730" w14:textId="77777777" w:rsidR="00E952B1" w:rsidRDefault="00E952B1" w:rsidP="00570863">
            <w:pPr>
              <w:rPr>
                <w:rFonts w:ascii="ＭＳ ゴシック" w:eastAsia="ＭＳ ゴシック"/>
                <w:b/>
                <w:bCs/>
                <w:spacing w:val="0"/>
                <w:sz w:val="24"/>
              </w:rPr>
            </w:pPr>
          </w:p>
          <w:p w14:paraId="734CEF41" w14:textId="77777777" w:rsidR="00E952B1" w:rsidRDefault="00E952B1" w:rsidP="00570863">
            <w:pPr>
              <w:rPr>
                <w:rFonts w:ascii="ＭＳ ゴシック" w:eastAsia="ＭＳ ゴシック"/>
                <w:b/>
                <w:bCs/>
                <w:spacing w:val="0"/>
                <w:sz w:val="24"/>
              </w:rPr>
            </w:pPr>
          </w:p>
          <w:p w14:paraId="742FB816" w14:textId="77777777" w:rsidR="00E952B1" w:rsidRDefault="00E952B1" w:rsidP="00570863">
            <w:pPr>
              <w:rPr>
                <w:rFonts w:ascii="ＭＳ ゴシック" w:eastAsia="ＭＳ ゴシック"/>
                <w:b/>
                <w:bCs/>
                <w:spacing w:val="0"/>
                <w:sz w:val="24"/>
              </w:rPr>
            </w:pPr>
          </w:p>
          <w:p w14:paraId="14EE22A4" w14:textId="77777777" w:rsidR="00E952B1" w:rsidRDefault="00E952B1" w:rsidP="00570863">
            <w:pPr>
              <w:rPr>
                <w:rFonts w:ascii="ＭＳ ゴシック" w:eastAsia="ＭＳ ゴシック"/>
                <w:b/>
                <w:bCs/>
                <w:spacing w:val="0"/>
                <w:sz w:val="24"/>
              </w:rPr>
            </w:pPr>
          </w:p>
          <w:p w14:paraId="5BC4A598" w14:textId="527936D5" w:rsidR="00E952B1" w:rsidRPr="00F548C2" w:rsidRDefault="00E952B1" w:rsidP="00570863">
            <w:pPr>
              <w:rPr>
                <w:rFonts w:ascii="Arial" w:hAnsi="Arial"/>
              </w:rPr>
            </w:pPr>
          </w:p>
        </w:tc>
      </w:tr>
      <w:tr w:rsidR="000B74BC" w:rsidRPr="00F548C2" w14:paraId="68214050" w14:textId="77777777" w:rsidTr="00117322">
        <w:trPr>
          <w:trHeight w:val="8790"/>
        </w:trPr>
        <w:tc>
          <w:tcPr>
            <w:tcW w:w="10215" w:type="dxa"/>
            <w:tcBorders>
              <w:top w:val="single" w:sz="4" w:space="0" w:color="auto"/>
              <w:bottom w:val="single" w:sz="12" w:space="0" w:color="auto"/>
            </w:tcBorders>
          </w:tcPr>
          <w:p w14:paraId="1BC32595" w14:textId="77777777" w:rsidR="000B74BC" w:rsidRPr="00F548C2" w:rsidRDefault="00A633A2" w:rsidP="00712663">
            <w:pPr>
              <w:ind w:left="1186" w:hangingChars="500" w:hanging="1186"/>
              <w:jc w:val="left"/>
              <w:rPr>
                <w:rFonts w:eastAsia="ＭＳ ゴシック"/>
                <w:b/>
                <w:bCs/>
                <w:sz w:val="24"/>
              </w:rPr>
            </w:pPr>
            <w:r>
              <w:rPr>
                <w:rFonts w:eastAsia="ＭＳ ゴシック" w:hAnsi="ＭＳ ゴシック" w:hint="eastAsia"/>
                <w:b/>
                <w:bCs/>
                <w:sz w:val="24"/>
                <w:szCs w:val="24"/>
              </w:rPr>
              <w:t>１．</w:t>
            </w:r>
            <w:r w:rsidR="000B74BC" w:rsidRPr="00F548C2">
              <w:rPr>
                <w:rFonts w:eastAsia="ＭＳ ゴシック" w:hAnsi="ＭＳ ゴシック"/>
                <w:b/>
                <w:bCs/>
                <w:sz w:val="24"/>
                <w:szCs w:val="24"/>
              </w:rPr>
              <w:t>申請者</w:t>
            </w:r>
          </w:p>
          <w:p w14:paraId="5353DF9B" w14:textId="77777777" w:rsidR="00117322" w:rsidRDefault="000B74BC" w:rsidP="00A633A2">
            <w:pPr>
              <w:tabs>
                <w:tab w:val="left" w:pos="1101"/>
                <w:tab w:val="left" w:pos="4012"/>
              </w:tabs>
              <w:spacing w:afterLines="50" w:after="151" w:line="300" w:lineRule="exact"/>
              <w:rPr>
                <w:rFonts w:ascii="ＭＳ ゴシック" w:eastAsia="ＭＳ ゴシック" w:hAnsi="ＭＳ ゴシック"/>
                <w:szCs w:val="22"/>
              </w:rPr>
            </w:pPr>
            <w:r w:rsidRPr="00F548C2">
              <w:rPr>
                <w:rFonts w:ascii="ＭＳ ゴシック" w:eastAsia="ＭＳ ゴシック" w:hAnsi="ＭＳ ゴシック"/>
                <w:szCs w:val="22"/>
              </w:rPr>
              <w:t>氏   名：</w:t>
            </w:r>
            <w:r w:rsidRPr="00F548C2">
              <w:rPr>
                <w:rFonts w:ascii="ＭＳ ゴシック" w:eastAsia="ＭＳ ゴシック" w:hAnsi="ＭＳ ゴシック" w:hint="eastAsia"/>
                <w:szCs w:val="22"/>
              </w:rPr>
              <w:tab/>
              <w:t xml:space="preserve">xx </w:t>
            </w:r>
            <w:proofErr w:type="spellStart"/>
            <w:r w:rsidRPr="00F548C2">
              <w:rPr>
                <w:rFonts w:ascii="ＭＳ ゴシック" w:eastAsia="ＭＳ ゴシック" w:hAnsi="ＭＳ ゴシック" w:hint="eastAsia"/>
                <w:szCs w:val="22"/>
              </w:rPr>
              <w:t>xx</w:t>
            </w:r>
            <w:proofErr w:type="spellEnd"/>
            <w:r w:rsidR="003B6CC6" w:rsidRPr="00F548C2">
              <w:rPr>
                <w:rFonts w:ascii="ＭＳ ゴシック" w:eastAsia="ＭＳ ゴシック" w:hAnsi="ＭＳ ゴシック" w:hint="eastAsia"/>
                <w:szCs w:val="22"/>
              </w:rPr>
              <w:t xml:space="preserve">　　　（フリガナ</w:t>
            </w:r>
            <w:proofErr w:type="spellStart"/>
            <w:r w:rsidR="00111632" w:rsidRPr="00F548C2">
              <w:rPr>
                <w:rFonts w:ascii="ＭＳ ゴシック" w:eastAsia="ＭＳ ゴシック" w:hAnsi="ＭＳ ゴシック" w:hint="eastAsia"/>
                <w:szCs w:val="22"/>
              </w:rPr>
              <w:t>xxxxx</w:t>
            </w:r>
            <w:proofErr w:type="spellEnd"/>
            <w:r w:rsidR="00111632" w:rsidRPr="00F548C2">
              <w:rPr>
                <w:rFonts w:ascii="ＭＳ ゴシック" w:eastAsia="ＭＳ ゴシック" w:hAnsi="ＭＳ ゴシック" w:hint="eastAsia"/>
                <w:szCs w:val="22"/>
              </w:rPr>
              <w:t xml:space="preserve">　</w:t>
            </w:r>
            <w:proofErr w:type="spellStart"/>
            <w:r w:rsidR="00111632" w:rsidRPr="00F548C2">
              <w:rPr>
                <w:rFonts w:ascii="ＭＳ ゴシック" w:eastAsia="ＭＳ ゴシック" w:hAnsi="ＭＳ ゴシック" w:hint="eastAsia"/>
                <w:szCs w:val="22"/>
              </w:rPr>
              <w:t>xxxxx</w:t>
            </w:r>
            <w:proofErr w:type="spellEnd"/>
            <w:r w:rsidR="003B6CC6" w:rsidRPr="00F548C2">
              <w:rPr>
                <w:rFonts w:ascii="ＭＳ ゴシック" w:eastAsia="ＭＳ ゴシック" w:hAnsi="ＭＳ ゴシック" w:hint="eastAsia"/>
                <w:szCs w:val="22"/>
              </w:rPr>
              <w:t>）</w:t>
            </w:r>
          </w:p>
          <w:p w14:paraId="50875F0E" w14:textId="436D4DF1" w:rsidR="00E952B1" w:rsidRDefault="00E952B1" w:rsidP="00A633A2">
            <w:pPr>
              <w:tabs>
                <w:tab w:val="left" w:pos="1101"/>
                <w:tab w:val="left" w:pos="4012"/>
              </w:tabs>
              <w:spacing w:afterLines="50" w:after="151" w:line="300" w:lineRule="exact"/>
              <w:rPr>
                <w:rFonts w:ascii="ＭＳ ゴシック" w:eastAsia="ＭＳ ゴシック" w:hAnsi="ＭＳ ゴシック"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szCs w:val="22"/>
              </w:rPr>
              <w:t>会員</w:t>
            </w:r>
            <w:r>
              <w:rPr>
                <w:rFonts w:ascii="ＭＳ ゴシック" w:eastAsia="ＭＳ ゴシック" w:hAnsi="ＭＳ ゴシック"/>
                <w:szCs w:val="22"/>
              </w:rPr>
              <w:t xml:space="preserve"> No.</w:t>
            </w:r>
            <w:r w:rsidR="00117322" w:rsidRPr="00F548C2">
              <w:rPr>
                <w:rFonts w:ascii="ＭＳ ゴシック" w:eastAsia="ＭＳ ゴシック" w:hAnsi="ＭＳ ゴシック" w:hint="eastAsia"/>
                <w:szCs w:val="22"/>
              </w:rPr>
              <w:t>：</w:t>
            </w:r>
          </w:p>
          <w:p w14:paraId="28858C63" w14:textId="53B61AF8" w:rsidR="000B74BC" w:rsidRDefault="000B74BC" w:rsidP="00A633A2">
            <w:pPr>
              <w:tabs>
                <w:tab w:val="left" w:pos="1101"/>
                <w:tab w:val="left" w:pos="4012"/>
              </w:tabs>
              <w:spacing w:afterLines="50" w:after="151" w:line="300" w:lineRule="exact"/>
              <w:rPr>
                <w:rFonts w:ascii="ＭＳ ゴシック" w:eastAsia="ＭＳ ゴシック" w:hAnsi="ＭＳ ゴシック"/>
                <w:szCs w:val="22"/>
              </w:rPr>
            </w:pPr>
            <w:r w:rsidRPr="00F548C2">
              <w:rPr>
                <w:rFonts w:ascii="ＭＳ ゴシック" w:eastAsia="ＭＳ ゴシック" w:hAnsi="ＭＳ ゴシック" w:hint="eastAsia"/>
                <w:szCs w:val="22"/>
              </w:rPr>
              <w:t>生年月日：</w:t>
            </w:r>
            <w:r w:rsidRPr="00F548C2">
              <w:rPr>
                <w:rFonts w:ascii="ＭＳ ゴシック" w:eastAsia="ＭＳ ゴシック" w:hAnsi="ＭＳ ゴシック"/>
                <w:szCs w:val="22"/>
              </w:rPr>
              <w:t>19</w:t>
            </w:r>
            <w:r w:rsidRPr="00F548C2">
              <w:rPr>
                <w:rFonts w:ascii="ＭＳ ゴシック" w:eastAsia="ＭＳ ゴシック" w:hAnsi="ＭＳ ゴシック" w:hint="eastAsia"/>
                <w:szCs w:val="22"/>
              </w:rPr>
              <w:t>xx</w:t>
            </w:r>
            <w:r w:rsidRPr="00F548C2">
              <w:rPr>
                <w:rFonts w:ascii="ＭＳ ゴシック" w:eastAsia="ＭＳ ゴシック" w:hAnsi="ＭＳ ゴシック"/>
                <w:szCs w:val="22"/>
              </w:rPr>
              <w:t xml:space="preserve">年 </w:t>
            </w:r>
            <w:r w:rsidRPr="00F548C2">
              <w:rPr>
                <w:rFonts w:ascii="ＭＳ ゴシック" w:eastAsia="ＭＳ ゴシック" w:hAnsi="ＭＳ ゴシック" w:hint="eastAsia"/>
                <w:szCs w:val="22"/>
              </w:rPr>
              <w:t>xx</w:t>
            </w:r>
            <w:r w:rsidRPr="00F548C2">
              <w:rPr>
                <w:rFonts w:ascii="ＭＳ ゴシック" w:eastAsia="ＭＳ ゴシック" w:hAnsi="ＭＳ ゴシック"/>
                <w:szCs w:val="22"/>
              </w:rPr>
              <w:t xml:space="preserve">月 </w:t>
            </w:r>
            <w:r w:rsidRPr="00F548C2">
              <w:rPr>
                <w:rFonts w:ascii="ＭＳ ゴシック" w:eastAsia="ＭＳ ゴシック" w:hAnsi="ＭＳ ゴシック" w:hint="eastAsia"/>
                <w:szCs w:val="22"/>
              </w:rPr>
              <w:t>xx</w:t>
            </w:r>
            <w:r w:rsidRPr="00F548C2">
              <w:rPr>
                <w:rFonts w:ascii="ＭＳ ゴシック" w:eastAsia="ＭＳ ゴシック" w:hAnsi="ＭＳ ゴシック"/>
                <w:szCs w:val="22"/>
              </w:rPr>
              <w:t>日（</w:t>
            </w:r>
            <w:r w:rsidRPr="00F548C2">
              <w:rPr>
                <w:rFonts w:ascii="ＭＳ ゴシック" w:eastAsia="ＭＳ ゴシック" w:hAnsi="ＭＳ ゴシック" w:hint="eastAsia"/>
                <w:szCs w:val="22"/>
              </w:rPr>
              <w:t>xx</w:t>
            </w:r>
            <w:r w:rsidRPr="00F548C2">
              <w:rPr>
                <w:rFonts w:ascii="ＭＳ ゴシック" w:eastAsia="ＭＳ ゴシック" w:hAnsi="ＭＳ ゴシック"/>
                <w:szCs w:val="22"/>
              </w:rPr>
              <w:t>才）</w:t>
            </w:r>
          </w:p>
          <w:p w14:paraId="266781D7" w14:textId="0C3577E2" w:rsidR="00BB14CD" w:rsidRDefault="00BB14CD" w:rsidP="00A633A2">
            <w:pPr>
              <w:tabs>
                <w:tab w:val="left" w:pos="1101"/>
                <w:tab w:val="left" w:pos="4012"/>
              </w:tabs>
              <w:spacing w:afterLines="50" w:after="151" w:line="300" w:lineRule="exact"/>
              <w:rPr>
                <w:rFonts w:ascii="ＭＳ ゴシック" w:eastAsia="ＭＳ ゴシック" w:hAnsi="ＭＳ ゴシック"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szCs w:val="22"/>
              </w:rPr>
              <w:t>連絡先</w:t>
            </w:r>
            <w:r w:rsidR="00117322" w:rsidRPr="00F548C2">
              <w:rPr>
                <w:rFonts w:ascii="ＭＳ ゴシック" w:eastAsia="ＭＳ ゴシック" w:hAnsi="ＭＳ ゴシック" w:hint="eastAsia"/>
                <w:szCs w:val="22"/>
              </w:rPr>
              <w:t>：</w:t>
            </w:r>
          </w:p>
          <w:p w14:paraId="6BECE0B5" w14:textId="7A44E021" w:rsidR="00BB14CD" w:rsidRDefault="00BB14CD" w:rsidP="00A633A2">
            <w:pPr>
              <w:tabs>
                <w:tab w:val="left" w:pos="1101"/>
                <w:tab w:val="left" w:pos="4012"/>
              </w:tabs>
              <w:spacing w:afterLines="50" w:after="151" w:line="300" w:lineRule="exact"/>
              <w:rPr>
                <w:rFonts w:ascii="ＭＳ ゴシック" w:eastAsia="ＭＳ ゴシック" w:hAnsi="ＭＳ ゴシック"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szCs w:val="22"/>
              </w:rPr>
              <w:t>（T</w:t>
            </w:r>
            <w:r>
              <w:rPr>
                <w:rFonts w:ascii="ＭＳ ゴシック" w:eastAsia="ＭＳ ゴシック" w:hAnsi="ＭＳ ゴシック"/>
                <w:szCs w:val="22"/>
              </w:rPr>
              <w:t>EL</w:t>
            </w:r>
            <w:r>
              <w:rPr>
                <w:rFonts w:ascii="ＭＳ ゴシック" w:eastAsia="ＭＳ ゴシック" w:hAnsi="ＭＳ ゴシック" w:hint="eastAsia"/>
                <w:szCs w:val="22"/>
              </w:rPr>
              <w:t>）</w:t>
            </w:r>
          </w:p>
          <w:p w14:paraId="79756428" w14:textId="3F5759AF" w:rsidR="00BB14CD" w:rsidRPr="00F548C2" w:rsidRDefault="00BB14CD" w:rsidP="00A633A2">
            <w:pPr>
              <w:tabs>
                <w:tab w:val="left" w:pos="1101"/>
                <w:tab w:val="left" w:pos="4012"/>
              </w:tabs>
              <w:spacing w:afterLines="50" w:after="151" w:line="300" w:lineRule="exact"/>
              <w:rPr>
                <w:rFonts w:ascii="ＭＳ ゴシック" w:eastAsia="ＭＳ ゴシック" w:hAnsi="ＭＳ ゴシック"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szCs w:val="22"/>
              </w:rPr>
              <w:t>（E</w:t>
            </w:r>
            <w:r>
              <w:rPr>
                <w:rFonts w:ascii="ＭＳ ゴシック" w:eastAsia="ＭＳ ゴシック" w:hAnsi="ＭＳ ゴシック"/>
                <w:szCs w:val="22"/>
              </w:rPr>
              <w:t>-mail）</w:t>
            </w:r>
          </w:p>
          <w:p w14:paraId="634D6FE0" w14:textId="5B6537C6" w:rsidR="00897241" w:rsidRPr="00F548C2" w:rsidRDefault="00897241" w:rsidP="00A633A2">
            <w:pPr>
              <w:tabs>
                <w:tab w:val="left" w:pos="1086"/>
                <w:tab w:val="left" w:pos="5462"/>
                <w:tab w:val="left" w:pos="6827"/>
              </w:tabs>
              <w:spacing w:line="300" w:lineRule="exact"/>
              <w:rPr>
                <w:rFonts w:ascii="ＭＳ ゴシック" w:eastAsia="ＭＳ ゴシック" w:hAnsi="ＭＳ ゴシック"/>
                <w:spacing w:val="-20"/>
                <w:szCs w:val="22"/>
                <w:lang w:eastAsia="zh-CN"/>
              </w:rPr>
            </w:pPr>
            <w:r w:rsidRPr="00F548C2">
              <w:rPr>
                <w:rFonts w:ascii="ＭＳ ゴシック" w:eastAsia="ＭＳ ゴシック" w:hAnsi="ＭＳ ゴシック"/>
                <w:spacing w:val="0"/>
                <w:szCs w:val="22"/>
                <w:lang w:eastAsia="zh-CN"/>
              </w:rPr>
              <w:t>所属機関</w:t>
            </w:r>
            <w:r w:rsidRPr="00F548C2">
              <w:rPr>
                <w:rFonts w:ascii="ＭＳ ゴシック" w:eastAsia="ＭＳ ゴシック" w:hAnsi="ＭＳ ゴシック"/>
                <w:spacing w:val="-6"/>
                <w:szCs w:val="22"/>
                <w:lang w:eastAsia="zh-CN"/>
              </w:rPr>
              <w:t>：</w:t>
            </w:r>
          </w:p>
          <w:p w14:paraId="2CC9C808" w14:textId="4E76BD06" w:rsidR="00897241" w:rsidRPr="00F548C2" w:rsidRDefault="00E952B1" w:rsidP="00897241">
            <w:pPr>
              <w:tabs>
                <w:tab w:val="left" w:pos="1086"/>
                <w:tab w:val="left" w:pos="5462"/>
                <w:tab w:val="left" w:pos="6827"/>
              </w:tabs>
              <w:spacing w:line="300" w:lineRule="exact"/>
              <w:rPr>
                <w:rFonts w:ascii="ＭＳ ゴシック" w:eastAsia="ＭＳ ゴシック" w:hAnsi="ＭＳ ゴシック"/>
                <w:spacing w:val="-20"/>
                <w:sz w:val="18"/>
                <w:szCs w:val="18"/>
              </w:rPr>
            </w:pPr>
            <w:r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>身分</w:t>
            </w:r>
            <w:r w:rsidR="00117322"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>（学年）</w:t>
            </w:r>
            <w:r w:rsidR="0011409B"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>：</w:t>
            </w:r>
            <w:r w:rsidR="00A633A2"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 xml:space="preserve">　</w:t>
            </w:r>
            <w:r w:rsidR="00117322"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 xml:space="preserve">　</w:t>
            </w:r>
            <w:r w:rsidR="00897241" w:rsidRPr="00F548C2"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 xml:space="preserve">　　　　　　　　　　　</w:t>
            </w:r>
            <w:r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 xml:space="preserve">　　　　　　　　（学生以外の場合：</w:t>
            </w:r>
            <w:r w:rsidR="0011409B"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>任期</w:t>
            </w:r>
            <w:r w:rsidR="00897241" w:rsidRPr="00F548C2">
              <w:rPr>
                <w:rFonts w:ascii="ＭＳ ゴシック" w:eastAsia="ＭＳ ゴシック" w:hAnsi="ＭＳ ゴシック" w:hint="eastAsia"/>
                <w:spacing w:val="0"/>
                <w:sz w:val="18"/>
                <w:szCs w:val="18"/>
              </w:rPr>
              <w:t xml:space="preserve">　</w:t>
            </w:r>
            <w:r w:rsidR="00897241" w:rsidRPr="00F548C2">
              <w:rPr>
                <w:rFonts w:ascii="ＭＳ 明朝" w:hAnsi="ＭＳ 明朝" w:hint="eastAsia"/>
                <w:spacing w:val="0"/>
                <w:sz w:val="18"/>
                <w:szCs w:val="18"/>
              </w:rPr>
              <w:t>(</w:t>
            </w:r>
            <w:r w:rsidR="0011409B">
              <w:rPr>
                <w:rFonts w:ascii="ＭＳ 明朝" w:hAnsi="ＭＳ 明朝" w:hint="eastAsia"/>
                <w:spacing w:val="0"/>
                <w:sz w:val="18"/>
                <w:szCs w:val="18"/>
              </w:rPr>
              <w:t>〇</w:t>
            </w:r>
            <w:r w:rsidR="00897241" w:rsidRPr="00F548C2">
              <w:rPr>
                <w:rFonts w:ascii="ＭＳ 明朝" w:hAnsi="ＭＳ 明朝" w:hint="eastAsia"/>
                <w:spacing w:val="0"/>
                <w:sz w:val="18"/>
                <w:szCs w:val="18"/>
              </w:rPr>
              <w:t>をつける)</w:t>
            </w:r>
            <w:r w:rsidR="00897241" w:rsidRPr="00F548C2">
              <w:rPr>
                <w:rFonts w:ascii="ＭＳ ゴシック" w:eastAsia="ＭＳ ゴシック" w:hAnsi="ＭＳ ゴシック" w:hint="eastAsia"/>
                <w:spacing w:val="-10"/>
                <w:sz w:val="18"/>
                <w:szCs w:val="18"/>
              </w:rPr>
              <w:t xml:space="preserve">　</w:t>
            </w:r>
            <w:r w:rsidR="0011409B">
              <w:rPr>
                <w:rFonts w:ascii="ＭＳ ゴシック" w:eastAsia="ＭＳ ゴシック" w:hAnsi="ＭＳ ゴシック" w:hint="eastAsia"/>
                <w:spacing w:val="-10"/>
                <w:sz w:val="18"/>
                <w:szCs w:val="18"/>
              </w:rPr>
              <w:t>あり　　　　年　・　なし</w:t>
            </w:r>
            <w:r>
              <w:rPr>
                <w:rFonts w:ascii="ＭＳ ゴシック" w:eastAsia="ＭＳ ゴシック" w:hAnsi="ＭＳ ゴシック" w:hint="eastAsia"/>
                <w:spacing w:val="-10"/>
                <w:sz w:val="18"/>
                <w:szCs w:val="18"/>
              </w:rPr>
              <w:t>）</w:t>
            </w:r>
            <w:r w:rsidR="00897241" w:rsidRPr="00F548C2">
              <w:rPr>
                <w:rFonts w:ascii="ＭＳ ゴシック" w:eastAsia="ＭＳ ゴシック" w:hAnsi="ＭＳ ゴシック" w:hint="eastAsia"/>
                <w:spacing w:val="-20"/>
                <w:sz w:val="18"/>
                <w:szCs w:val="18"/>
              </w:rPr>
              <w:t xml:space="preserve">  </w:t>
            </w:r>
          </w:p>
          <w:p w14:paraId="540BA4B6" w14:textId="54CEBDB0" w:rsidR="0011409B" w:rsidRDefault="00897241" w:rsidP="0011409B">
            <w:pPr>
              <w:spacing w:line="300" w:lineRule="exact"/>
              <w:rPr>
                <w:rFonts w:ascii="ＭＳ ゴシック" w:eastAsia="ＭＳ ゴシック" w:hAnsi="ＭＳ ゴシック"/>
                <w:spacing w:val="0"/>
                <w:szCs w:val="22"/>
              </w:rPr>
            </w:pPr>
            <w:r w:rsidRPr="00F548C2">
              <w:rPr>
                <w:rFonts w:ascii="ＭＳ ゴシック" w:eastAsia="ＭＳ ゴシック" w:hAnsi="ＭＳ ゴシック"/>
                <w:spacing w:val="0"/>
                <w:szCs w:val="22"/>
              </w:rPr>
              <w:t>所属</w:t>
            </w:r>
            <w:r w:rsidR="0011409B">
              <w:rPr>
                <w:rFonts w:ascii="ＭＳ ゴシック" w:eastAsia="ＭＳ ゴシック" w:hAnsi="ＭＳ ゴシック" w:hint="eastAsia"/>
                <w:spacing w:val="0"/>
                <w:szCs w:val="22"/>
              </w:rPr>
              <w:t>する研究室</w:t>
            </w:r>
            <w:r w:rsidR="00117322">
              <w:rPr>
                <w:rFonts w:ascii="ＭＳ ゴシック" w:eastAsia="ＭＳ ゴシック" w:hAnsi="ＭＳ ゴシック" w:hint="eastAsia"/>
                <w:spacing w:val="0"/>
                <w:szCs w:val="22"/>
              </w:rPr>
              <w:t>等</w:t>
            </w:r>
            <w:r w:rsidR="0011409B">
              <w:rPr>
                <w:rFonts w:ascii="ＭＳ ゴシック" w:eastAsia="ＭＳ ゴシック" w:hAnsi="ＭＳ ゴシック" w:hint="eastAsia"/>
                <w:spacing w:val="0"/>
                <w:szCs w:val="22"/>
              </w:rPr>
              <w:t>の主宰者（〇をつける）</w:t>
            </w:r>
          </w:p>
          <w:p w14:paraId="5DBAB0BC" w14:textId="77777777" w:rsidR="0011409B" w:rsidRDefault="0011409B" w:rsidP="0011409B">
            <w:pPr>
              <w:spacing w:line="300" w:lineRule="exact"/>
              <w:rPr>
                <w:rFonts w:ascii="ＭＳ ゴシック" w:eastAsia="ＭＳ ゴシック" w:hAnsi="ＭＳ ゴシック"/>
                <w:spacing w:val="0"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spacing w:val="0"/>
                <w:szCs w:val="22"/>
              </w:rPr>
              <w:t xml:space="preserve">　</w:t>
            </w:r>
            <w:r w:rsidR="00425A67">
              <w:rPr>
                <w:rFonts w:ascii="ＭＳ ゴシック" w:eastAsia="ＭＳ ゴシック" w:hAnsi="ＭＳ ゴシック" w:hint="eastAsia"/>
                <w:spacing w:val="0"/>
                <w:szCs w:val="22"/>
              </w:rPr>
              <w:t>(</w:t>
            </w:r>
            <w:r w:rsidR="00425A67">
              <w:rPr>
                <w:rFonts w:ascii="ＭＳ ゴシック" w:eastAsia="ＭＳ ゴシック" w:hAnsi="ＭＳ ゴシック"/>
                <w:spacing w:val="0"/>
                <w:szCs w:val="22"/>
              </w:rPr>
              <w:t>1)</w:t>
            </w:r>
            <w:r>
              <w:rPr>
                <w:rFonts w:ascii="ＭＳ ゴシック" w:eastAsia="ＭＳ ゴシック" w:hAnsi="ＭＳ ゴシック" w:hint="eastAsia"/>
                <w:spacing w:val="0"/>
                <w:szCs w:val="22"/>
              </w:rPr>
              <w:t>自分　⇒　西暦　　　年より</w:t>
            </w:r>
          </w:p>
          <w:p w14:paraId="4B3EEFF0" w14:textId="6E149438" w:rsidR="0011409B" w:rsidRDefault="00425A67" w:rsidP="0011409B">
            <w:pPr>
              <w:spacing w:line="300" w:lineRule="exact"/>
              <w:ind w:firstLineChars="100" w:firstLine="213"/>
              <w:rPr>
                <w:rFonts w:ascii="ＭＳ ゴシック" w:eastAsia="ＭＳ ゴシック" w:hAnsi="ＭＳ ゴシック"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szCs w:val="22"/>
              </w:rPr>
              <w:t>(</w:t>
            </w:r>
            <w:r>
              <w:rPr>
                <w:rFonts w:ascii="ＭＳ ゴシック" w:eastAsia="ＭＳ ゴシック" w:hAnsi="ＭＳ ゴシック"/>
                <w:szCs w:val="22"/>
              </w:rPr>
              <w:t>2)</w:t>
            </w:r>
            <w:r w:rsidR="0011409B">
              <w:rPr>
                <w:rFonts w:ascii="ＭＳ ゴシック" w:eastAsia="ＭＳ ゴシック" w:hAnsi="ＭＳ ゴシック" w:hint="eastAsia"/>
                <w:szCs w:val="22"/>
              </w:rPr>
              <w:t xml:space="preserve">自分以外（氏名　　　　</w:t>
            </w:r>
            <w:r w:rsidR="00A633A2">
              <w:rPr>
                <w:rFonts w:ascii="ＭＳ ゴシック" w:eastAsia="ＭＳ ゴシック" w:hAnsi="ＭＳ ゴシック" w:hint="eastAsia"/>
                <w:szCs w:val="22"/>
              </w:rPr>
              <w:t xml:space="preserve">　　　　　</w:t>
            </w:r>
            <w:r w:rsidR="0011409B">
              <w:rPr>
                <w:rFonts w:ascii="ＭＳ ゴシック" w:eastAsia="ＭＳ ゴシック" w:hAnsi="ＭＳ ゴシック" w:hint="eastAsia"/>
                <w:szCs w:val="22"/>
              </w:rPr>
              <w:t xml:space="preserve">　）</w:t>
            </w:r>
            <w:r w:rsidR="00B64B08" w:rsidRPr="00F548C2">
              <w:rPr>
                <w:rFonts w:ascii="ＭＳ ゴシック" w:eastAsia="ＭＳ ゴシック" w:hAnsi="ＭＳ ゴシック" w:hint="eastAsia"/>
                <w:szCs w:val="22"/>
              </w:rPr>
              <w:t xml:space="preserve"> </w:t>
            </w:r>
          </w:p>
          <w:p w14:paraId="4887AEAB" w14:textId="77777777" w:rsidR="0054459D" w:rsidRDefault="0054459D" w:rsidP="0011409B">
            <w:pPr>
              <w:spacing w:line="300" w:lineRule="exact"/>
              <w:rPr>
                <w:rFonts w:ascii="ＭＳ ゴシック" w:eastAsia="ＭＳ ゴシック" w:hAnsi="ＭＳ ゴシック"/>
                <w:szCs w:val="22"/>
              </w:rPr>
            </w:pPr>
          </w:p>
          <w:p w14:paraId="18449FDA" w14:textId="387CCE9F" w:rsidR="0011409B" w:rsidRDefault="00290DDA" w:rsidP="0011409B">
            <w:pPr>
              <w:spacing w:line="300" w:lineRule="exact"/>
              <w:rPr>
                <w:rFonts w:ascii="ＭＳ ゴシック" w:eastAsia="ＭＳ ゴシック" w:hAnsi="ＭＳ ゴシック"/>
                <w:b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b/>
                <w:szCs w:val="22"/>
              </w:rPr>
              <w:t>２</w:t>
            </w:r>
            <w:r w:rsidR="00A633A2" w:rsidRPr="00A633A2">
              <w:rPr>
                <w:rFonts w:ascii="ＭＳ ゴシック" w:eastAsia="ＭＳ ゴシック" w:hAnsi="ＭＳ ゴシック" w:hint="eastAsia"/>
                <w:b/>
                <w:szCs w:val="22"/>
              </w:rPr>
              <w:t>．</w:t>
            </w:r>
            <w:r w:rsidR="009953BD">
              <w:rPr>
                <w:rFonts w:ascii="ＭＳ ゴシック" w:eastAsia="ＭＳ ゴシック" w:hAnsi="ＭＳ ゴシック" w:hint="eastAsia"/>
                <w:b/>
                <w:szCs w:val="22"/>
              </w:rPr>
              <w:t>国際会議</w:t>
            </w:r>
          </w:p>
          <w:p w14:paraId="7AF8D5E6" w14:textId="26870CAD" w:rsidR="009953BD" w:rsidRDefault="009953BD" w:rsidP="0011409B">
            <w:pPr>
              <w:spacing w:line="300" w:lineRule="exact"/>
              <w:rPr>
                <w:rFonts w:ascii="ＭＳ ゴシック" w:eastAsia="ＭＳ ゴシック" w:hAnsi="ＭＳ ゴシック"/>
                <w:spacing w:val="-6"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spacing w:val="0"/>
                <w:szCs w:val="22"/>
              </w:rPr>
              <w:t>国際会議名</w:t>
            </w:r>
            <w:r w:rsidRPr="00F548C2"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>：</w:t>
            </w:r>
          </w:p>
          <w:p w14:paraId="6DC53DDA" w14:textId="25FE04B8" w:rsidR="009953BD" w:rsidRPr="00E952B1" w:rsidRDefault="009953BD" w:rsidP="0011409B">
            <w:pPr>
              <w:spacing w:line="300" w:lineRule="exact"/>
              <w:rPr>
                <w:rFonts w:ascii="ＭＳ ゴシック" w:eastAsia="ＭＳ ゴシック" w:hAnsi="ＭＳ ゴシック"/>
                <w:spacing w:val="-6"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>開催期日</w:t>
            </w:r>
            <w:r w:rsidRPr="00F548C2"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>：</w:t>
            </w:r>
            <w:r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 xml:space="preserve">　　　　　年　　　月　　　日〜　　　年　　　月　　　日</w:t>
            </w:r>
          </w:p>
          <w:p w14:paraId="2F1F5F45" w14:textId="217B5341" w:rsidR="009953BD" w:rsidRPr="00A633A2" w:rsidRDefault="009953BD" w:rsidP="0011409B">
            <w:pPr>
              <w:spacing w:line="300" w:lineRule="exact"/>
              <w:rPr>
                <w:rFonts w:ascii="ＭＳ ゴシック" w:eastAsia="ＭＳ ゴシック" w:hAnsi="ＭＳ ゴシック"/>
                <w:b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>開催場所</w:t>
            </w:r>
            <w:r w:rsidRPr="00F548C2"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>：</w:t>
            </w:r>
            <w:r w:rsidRPr="009953BD"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>国名</w:t>
            </w:r>
            <w:r>
              <w:rPr>
                <w:rFonts w:ascii="ＭＳ ゴシック" w:eastAsia="ＭＳ ゴシック" w:hAnsi="ＭＳ ゴシック" w:hint="eastAsia"/>
                <w:spacing w:val="-6"/>
                <w:szCs w:val="22"/>
              </w:rPr>
              <w:t xml:space="preserve">　　　　　　　　　　　　　　都市名</w:t>
            </w:r>
          </w:p>
          <w:p w14:paraId="52A153A7" w14:textId="77777777" w:rsidR="009953BD" w:rsidRPr="00E952B1" w:rsidRDefault="009953BD" w:rsidP="009953BD">
            <w:pPr>
              <w:spacing w:line="300" w:lineRule="exact"/>
              <w:rPr>
                <w:rFonts w:ascii="ＭＳ ゴシック" w:eastAsia="ＭＳ ゴシック" w:hAnsi="ＭＳ ゴシック"/>
                <w:b/>
                <w:szCs w:val="22"/>
              </w:rPr>
            </w:pPr>
          </w:p>
          <w:p w14:paraId="1295430F" w14:textId="32D7E999" w:rsidR="009953BD" w:rsidRDefault="009953BD" w:rsidP="009953BD">
            <w:pPr>
              <w:spacing w:line="300" w:lineRule="exact"/>
              <w:rPr>
                <w:rFonts w:ascii="ＭＳ ゴシック" w:eastAsia="ＭＳ ゴシック" w:hAnsi="ＭＳ ゴシック"/>
                <w:bCs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b/>
                <w:szCs w:val="22"/>
              </w:rPr>
              <w:t>３</w:t>
            </w:r>
            <w:r w:rsidRPr="00A633A2">
              <w:rPr>
                <w:rFonts w:ascii="ＭＳ ゴシック" w:eastAsia="ＭＳ ゴシック" w:hAnsi="ＭＳ ゴシック" w:hint="eastAsia"/>
                <w:b/>
                <w:szCs w:val="22"/>
              </w:rPr>
              <w:t>．</w:t>
            </w:r>
            <w:r>
              <w:rPr>
                <w:rFonts w:ascii="ＭＳ ゴシック" w:eastAsia="ＭＳ ゴシック" w:hAnsi="ＭＳ ゴシック" w:hint="eastAsia"/>
                <w:b/>
                <w:szCs w:val="22"/>
              </w:rPr>
              <w:t>申請理由</w:t>
            </w:r>
            <w:r w:rsidRPr="009953BD">
              <w:rPr>
                <w:rFonts w:ascii="ＭＳ ゴシック" w:eastAsia="ＭＳ ゴシック" w:hAnsi="ＭＳ ゴシック" w:hint="eastAsia"/>
                <w:bCs/>
                <w:szCs w:val="22"/>
              </w:rPr>
              <w:t>（</w:t>
            </w:r>
            <w:r w:rsidR="00117322" w:rsidRPr="00117322">
              <w:rPr>
                <w:rFonts w:ascii="ＭＳ ゴシック" w:eastAsia="ＭＳ ゴシック" w:hAnsi="ＭＳ ゴシック" w:hint="eastAsia"/>
                <w:bCs/>
                <w:szCs w:val="22"/>
              </w:rPr>
              <w:t>所属機関からの支給経費不足など具体的に</w:t>
            </w:r>
            <w:r w:rsidRPr="009953BD">
              <w:rPr>
                <w:rFonts w:ascii="ＭＳ ゴシック" w:eastAsia="ＭＳ ゴシック" w:hAnsi="ＭＳ ゴシック" w:hint="eastAsia"/>
                <w:bCs/>
                <w:szCs w:val="22"/>
              </w:rPr>
              <w:t>）</w:t>
            </w:r>
          </w:p>
          <w:p w14:paraId="6C93A68C" w14:textId="77777777" w:rsidR="00117322" w:rsidRDefault="00117322" w:rsidP="009953BD">
            <w:pPr>
              <w:spacing w:line="300" w:lineRule="exact"/>
              <w:rPr>
                <w:rFonts w:ascii="ＭＳ ゴシック" w:eastAsia="ＭＳ ゴシック" w:hAnsi="ＭＳ ゴシック"/>
                <w:bCs/>
                <w:szCs w:val="22"/>
              </w:rPr>
            </w:pPr>
          </w:p>
          <w:p w14:paraId="0A65C6E1" w14:textId="77777777" w:rsidR="00117322" w:rsidRDefault="00117322" w:rsidP="009953BD">
            <w:pPr>
              <w:spacing w:line="300" w:lineRule="exact"/>
              <w:rPr>
                <w:rFonts w:ascii="ＭＳ ゴシック" w:eastAsia="ＭＳ ゴシック" w:hAnsi="ＭＳ ゴシック"/>
                <w:bCs/>
                <w:szCs w:val="22"/>
              </w:rPr>
            </w:pPr>
          </w:p>
          <w:p w14:paraId="1AB7D87F" w14:textId="77777777" w:rsidR="00117322" w:rsidRPr="00117322" w:rsidRDefault="00117322" w:rsidP="009953BD">
            <w:pPr>
              <w:spacing w:line="300" w:lineRule="exact"/>
              <w:rPr>
                <w:rFonts w:ascii="ＭＳ ゴシック" w:eastAsia="ＭＳ ゴシック" w:hAnsi="ＭＳ ゴシック"/>
                <w:bCs/>
                <w:szCs w:val="22"/>
              </w:rPr>
            </w:pPr>
          </w:p>
          <w:p w14:paraId="514DDC37" w14:textId="6EBF9913" w:rsidR="00117322" w:rsidRDefault="00117322" w:rsidP="00117322">
            <w:pPr>
              <w:spacing w:line="300" w:lineRule="exact"/>
              <w:rPr>
                <w:rFonts w:ascii="ＭＳ ゴシック" w:eastAsia="ＭＳ ゴシック" w:hAnsi="ＭＳ ゴシック"/>
                <w:bCs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b/>
                <w:szCs w:val="22"/>
              </w:rPr>
              <w:t>４</w:t>
            </w:r>
            <w:r w:rsidRPr="00A633A2">
              <w:rPr>
                <w:rFonts w:ascii="ＭＳ ゴシック" w:eastAsia="ＭＳ ゴシック" w:hAnsi="ＭＳ ゴシック" w:hint="eastAsia"/>
                <w:b/>
                <w:szCs w:val="22"/>
              </w:rPr>
              <w:t>．</w:t>
            </w:r>
            <w:r>
              <w:rPr>
                <w:rFonts w:ascii="ＭＳ ゴシック" w:eastAsia="ＭＳ ゴシック" w:hAnsi="ＭＳ ゴシック" w:hint="eastAsia"/>
                <w:b/>
                <w:szCs w:val="22"/>
              </w:rPr>
              <w:t>資金計画</w:t>
            </w:r>
            <w:r w:rsidRPr="009953BD">
              <w:rPr>
                <w:rFonts w:ascii="ＭＳ ゴシック" w:eastAsia="ＭＳ ゴシック" w:hAnsi="ＭＳ ゴシック" w:hint="eastAsia"/>
                <w:bCs/>
                <w:szCs w:val="22"/>
              </w:rPr>
              <w:t>（所属機関からの支給経費を含めた計画）</w:t>
            </w:r>
          </w:p>
          <w:p w14:paraId="6D3BA5E4" w14:textId="3C4ECDB2" w:rsidR="009953BD" w:rsidRDefault="009953BD" w:rsidP="009953BD">
            <w:pPr>
              <w:spacing w:line="300" w:lineRule="exact"/>
              <w:rPr>
                <w:rFonts w:ascii="ＭＳ ゴシック" w:eastAsia="ＭＳ ゴシック" w:hAnsi="ＭＳ ゴシック"/>
                <w:bCs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bCs/>
                <w:szCs w:val="22"/>
              </w:rPr>
              <w:t>（支給経費）　　　　　　　　　　　円</w:t>
            </w:r>
          </w:p>
          <w:p w14:paraId="4DB22AE7" w14:textId="164757C6" w:rsidR="009953BD" w:rsidRDefault="009953BD" w:rsidP="009953BD">
            <w:pPr>
              <w:spacing w:line="300" w:lineRule="exact"/>
              <w:rPr>
                <w:rFonts w:ascii="ＭＳ ゴシック" w:eastAsia="ＭＳ ゴシック" w:hAnsi="ＭＳ ゴシック"/>
                <w:bCs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bCs/>
                <w:szCs w:val="22"/>
              </w:rPr>
              <w:t>（渡航費）　　　　　　　　　円，（滞在費）　　　　　　　　　円，（参加費）　　　　　　　　　円</w:t>
            </w:r>
          </w:p>
          <w:p w14:paraId="558E7CD1" w14:textId="241F8178" w:rsidR="009953BD" w:rsidRPr="009953BD" w:rsidRDefault="009953BD" w:rsidP="009953BD">
            <w:pPr>
              <w:spacing w:line="300" w:lineRule="exact"/>
              <w:rPr>
                <w:rFonts w:ascii="ＭＳ ゴシック" w:eastAsia="ＭＳ ゴシック" w:hAnsi="ＭＳ ゴシック"/>
                <w:bCs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bCs/>
                <w:szCs w:val="22"/>
              </w:rPr>
              <w:t>（その他）　　　　　　　　　円（内容　　　　　　　　　　　　　　　　　　　　　　　　　　　　）</w:t>
            </w:r>
          </w:p>
          <w:p w14:paraId="6486B969" w14:textId="6015CE7D" w:rsidR="009953BD" w:rsidRDefault="009953BD" w:rsidP="009953BD">
            <w:pPr>
              <w:spacing w:line="300" w:lineRule="exact"/>
              <w:rPr>
                <w:rFonts w:ascii="ＭＳ ゴシック" w:eastAsia="ＭＳ ゴシック" w:hAnsi="ＭＳ ゴシック"/>
                <w:bCs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bCs/>
                <w:szCs w:val="22"/>
              </w:rPr>
              <w:t>申請金額　　　　　　　　　円</w:t>
            </w:r>
          </w:p>
          <w:p w14:paraId="09D90FAE" w14:textId="5C6634C9" w:rsidR="00E952B1" w:rsidRDefault="00E952B1" w:rsidP="00E952B1">
            <w:pPr>
              <w:spacing w:line="300" w:lineRule="exact"/>
              <w:rPr>
                <w:rFonts w:ascii="ＭＳ ゴシック" w:eastAsia="ＭＳ ゴシック" w:hAnsi="ＭＳ ゴシック"/>
                <w:bCs/>
                <w:szCs w:val="22"/>
              </w:rPr>
            </w:pPr>
            <w:r w:rsidRPr="00E952B1">
              <w:rPr>
                <w:rFonts w:ascii="ＭＳ ゴシック" w:eastAsia="ＭＳ ゴシック" w:hAnsi="ＭＳ ゴシック" w:hint="eastAsia"/>
                <w:bCs/>
                <w:szCs w:val="22"/>
              </w:rPr>
              <w:t>①本申請書と②会議開催を証明する書類</w:t>
            </w:r>
            <w:r>
              <w:rPr>
                <w:rFonts w:ascii="ＭＳ ゴシック" w:eastAsia="ＭＳ ゴシック" w:hAnsi="ＭＳ ゴシック" w:hint="eastAsia"/>
                <w:bCs/>
                <w:szCs w:val="22"/>
              </w:rPr>
              <w:t>，</w:t>
            </w:r>
            <w:r w:rsidRPr="00E952B1">
              <w:rPr>
                <w:rFonts w:ascii="ＭＳ ゴシック" w:eastAsia="ＭＳ ゴシック" w:hAnsi="ＭＳ ゴシック" w:hint="eastAsia"/>
                <w:bCs/>
                <w:szCs w:val="22"/>
              </w:rPr>
              <w:t>③発表要旨</w:t>
            </w:r>
            <w:r>
              <w:rPr>
                <w:rFonts w:ascii="ＭＳ ゴシック" w:eastAsia="ＭＳ ゴシック" w:hAnsi="ＭＳ ゴシック" w:hint="eastAsia"/>
                <w:bCs/>
                <w:szCs w:val="22"/>
              </w:rPr>
              <w:t>，④</w:t>
            </w:r>
            <w:r w:rsidRPr="00E952B1">
              <w:rPr>
                <w:rFonts w:ascii="ＭＳ ゴシック" w:eastAsia="ＭＳ ゴシック" w:hAnsi="ＭＳ ゴシック" w:hint="eastAsia"/>
                <w:bCs/>
                <w:szCs w:val="22"/>
              </w:rPr>
              <w:t>渡航費</w:t>
            </w:r>
            <w:r>
              <w:rPr>
                <w:rFonts w:ascii="ＭＳ ゴシック" w:eastAsia="ＭＳ ゴシック" w:hAnsi="ＭＳ ゴシック" w:hint="eastAsia"/>
                <w:bCs/>
                <w:szCs w:val="22"/>
              </w:rPr>
              <w:t>，⑤</w:t>
            </w:r>
            <w:r w:rsidRPr="00E952B1">
              <w:rPr>
                <w:rFonts w:ascii="ＭＳ ゴシック" w:eastAsia="ＭＳ ゴシック" w:hAnsi="ＭＳ ゴシック" w:hint="eastAsia"/>
                <w:bCs/>
                <w:szCs w:val="22"/>
              </w:rPr>
              <w:t>滞在費</w:t>
            </w:r>
            <w:r>
              <w:rPr>
                <w:rFonts w:ascii="ＭＳ ゴシック" w:eastAsia="ＭＳ ゴシック" w:hAnsi="ＭＳ ゴシック" w:hint="eastAsia"/>
                <w:bCs/>
                <w:szCs w:val="22"/>
              </w:rPr>
              <w:t>，⑥</w:t>
            </w:r>
            <w:r w:rsidRPr="00E952B1">
              <w:rPr>
                <w:rFonts w:ascii="ＭＳ ゴシック" w:eastAsia="ＭＳ ゴシック" w:hAnsi="ＭＳ ゴシック" w:hint="eastAsia"/>
                <w:bCs/>
                <w:szCs w:val="22"/>
              </w:rPr>
              <w:t>大会等参加費</w:t>
            </w:r>
            <w:r>
              <w:rPr>
                <w:rFonts w:ascii="ＭＳ ゴシック" w:eastAsia="ＭＳ ゴシック" w:hAnsi="ＭＳ ゴシック" w:hint="eastAsia"/>
                <w:bCs/>
                <w:szCs w:val="22"/>
              </w:rPr>
              <w:t>，⑦</w:t>
            </w:r>
            <w:r w:rsidRPr="00E952B1">
              <w:rPr>
                <w:rFonts w:ascii="ＭＳ ゴシック" w:eastAsia="ＭＳ ゴシック" w:hAnsi="ＭＳ ゴシック" w:hint="eastAsia"/>
                <w:bCs/>
                <w:szCs w:val="22"/>
              </w:rPr>
              <w:t>その他申請費用と</w:t>
            </w:r>
            <w:r>
              <w:rPr>
                <w:rFonts w:ascii="ＭＳ ゴシック" w:eastAsia="ＭＳ ゴシック" w:hAnsi="ＭＳ ゴシック" w:hint="eastAsia"/>
                <w:bCs/>
                <w:szCs w:val="22"/>
              </w:rPr>
              <w:t>⑧所属機関</w:t>
            </w:r>
            <w:r w:rsidRPr="00E952B1">
              <w:rPr>
                <w:rFonts w:ascii="ＭＳ ゴシック" w:eastAsia="ＭＳ ゴシック" w:hAnsi="ＭＳ ゴシック" w:hint="eastAsia"/>
                <w:bCs/>
                <w:szCs w:val="22"/>
              </w:rPr>
              <w:t>からの支給費がわかる資料を添付のこと</w:t>
            </w:r>
            <w:r>
              <w:rPr>
                <w:rFonts w:ascii="ＭＳ ゴシック" w:eastAsia="ＭＳ ゴシック" w:hAnsi="ＭＳ ゴシック" w:hint="eastAsia"/>
                <w:bCs/>
                <w:szCs w:val="22"/>
              </w:rPr>
              <w:t>．</w:t>
            </w:r>
          </w:p>
          <w:p w14:paraId="3448CE5B" w14:textId="6B908921" w:rsidR="000B74BC" w:rsidRPr="009571D9" w:rsidRDefault="009571D9" w:rsidP="0033047A">
            <w:pPr>
              <w:spacing w:line="300" w:lineRule="exact"/>
              <w:rPr>
                <w:rFonts w:ascii="ＭＳ ゴシック" w:eastAsia="ＭＳ ゴシック" w:hAnsi="ＭＳ ゴシック"/>
                <w:szCs w:val="22"/>
              </w:rPr>
            </w:pPr>
            <w:r>
              <w:rPr>
                <w:rFonts w:ascii="ＭＳ ゴシック" w:eastAsia="ＭＳ ゴシック" w:hAnsi="ＭＳ ゴシック" w:hint="eastAsia"/>
                <w:szCs w:val="22"/>
              </w:rPr>
              <w:t>本申請書は1ページ以内で作成してください．</w:t>
            </w:r>
            <w:r w:rsidR="00A633A2">
              <w:rPr>
                <w:rFonts w:ascii="ＭＳ ゴシック" w:eastAsia="ＭＳ ゴシック" w:hAnsi="ＭＳ ゴシック" w:hint="eastAsia"/>
                <w:szCs w:val="22"/>
              </w:rPr>
              <w:t>虚偽の記載は研究費の返還や懲罰などの対象となります</w:t>
            </w:r>
            <w:r w:rsidR="00E952B1">
              <w:rPr>
                <w:rFonts w:ascii="ＭＳ ゴシック" w:eastAsia="ＭＳ ゴシック" w:hAnsi="ＭＳ ゴシック" w:hint="eastAsia"/>
                <w:szCs w:val="22"/>
              </w:rPr>
              <w:t>．</w:t>
            </w:r>
          </w:p>
        </w:tc>
      </w:tr>
    </w:tbl>
    <w:p w14:paraId="5EAD334C" w14:textId="77777777" w:rsidR="000C03F1" w:rsidRPr="00F548C2" w:rsidRDefault="000C03F1" w:rsidP="00496701">
      <w:pPr>
        <w:tabs>
          <w:tab w:val="left" w:pos="1917"/>
        </w:tabs>
        <w:rPr>
          <w:rFonts w:ascii="ＭＳ 明朝" w:hAnsi="ＭＳ 明朝"/>
        </w:rPr>
      </w:pPr>
    </w:p>
    <w:sectPr w:rsidR="000C03F1" w:rsidRPr="00F548C2" w:rsidSect="000010FF">
      <w:footerReference w:type="even" r:id="rId8"/>
      <w:footerReference w:type="default" r:id="rId9"/>
      <w:pgSz w:w="11906" w:h="16838" w:code="9"/>
      <w:pgMar w:top="851" w:right="851" w:bottom="851" w:left="851" w:header="0" w:footer="0" w:gutter="0"/>
      <w:paperSrc w:first="7" w:other="7"/>
      <w:pgNumType w:fmt="numberInDash" w:start="1"/>
      <w:cols w:space="720"/>
      <w:docGrid w:type="linesAndChars" w:linePitch="302" w:charSpace="-561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DA1E0" w14:textId="77777777" w:rsidR="000010FF" w:rsidRDefault="000010FF">
      <w:r>
        <w:separator/>
      </w:r>
    </w:p>
  </w:endnote>
  <w:endnote w:type="continuationSeparator" w:id="0">
    <w:p w14:paraId="275D3354" w14:textId="77777777" w:rsidR="000010FF" w:rsidRDefault="000010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Mincho">
    <w:altName w:val="明朝"/>
    <w:panose1 w:val="020B06040202020202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21263" w14:textId="77777777" w:rsidR="00E01033" w:rsidRDefault="00E01033" w:rsidP="00627B8E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52583FB9" w14:textId="77777777" w:rsidR="00E01033" w:rsidRDefault="00E01033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3B2FA" w14:textId="77777777" w:rsidR="00E01033" w:rsidRDefault="00E01033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13A11" w14:textId="77777777" w:rsidR="000010FF" w:rsidRDefault="000010FF">
      <w:r>
        <w:separator/>
      </w:r>
    </w:p>
  </w:footnote>
  <w:footnote w:type="continuationSeparator" w:id="0">
    <w:p w14:paraId="001B3A14" w14:textId="77777777" w:rsidR="000010FF" w:rsidRDefault="000010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CF1CE3"/>
    <w:multiLevelType w:val="singleLevel"/>
    <w:tmpl w:val="D99257EA"/>
    <w:lvl w:ilvl="0">
      <w:start w:val="2"/>
      <w:numFmt w:val="decimalFullWidth"/>
      <w:lvlText w:val="%1）"/>
      <w:lvlJc w:val="left"/>
      <w:pPr>
        <w:tabs>
          <w:tab w:val="num" w:pos="570"/>
        </w:tabs>
        <w:ind w:left="570" w:hanging="435"/>
      </w:pPr>
      <w:rPr>
        <w:rFonts w:hint="eastAsia"/>
        <w:sz w:val="22"/>
      </w:rPr>
    </w:lvl>
  </w:abstractNum>
  <w:abstractNum w:abstractNumId="2" w15:restartNumberingAfterBreak="0">
    <w:nsid w:val="09AD5A85"/>
    <w:multiLevelType w:val="singleLevel"/>
    <w:tmpl w:val="426C7F72"/>
    <w:lvl w:ilvl="0">
      <w:start w:val="1"/>
      <w:numFmt w:val="decimalEnclosedCircle"/>
      <w:lvlText w:val="%1"/>
      <w:lvlJc w:val="left"/>
      <w:pPr>
        <w:tabs>
          <w:tab w:val="num" w:pos="750"/>
        </w:tabs>
        <w:ind w:left="675" w:hanging="285"/>
      </w:pPr>
      <w:rPr>
        <w:rFonts w:hint="eastAsia"/>
        <w:sz w:val="21"/>
      </w:rPr>
    </w:lvl>
  </w:abstractNum>
  <w:abstractNum w:abstractNumId="3" w15:restartNumberingAfterBreak="0">
    <w:nsid w:val="15AC1907"/>
    <w:multiLevelType w:val="singleLevel"/>
    <w:tmpl w:val="8EE45468"/>
    <w:lvl w:ilvl="0">
      <w:start w:val="4"/>
      <w:numFmt w:val="decimalEnclosedCircle"/>
      <w:lvlText w:val="%1"/>
      <w:lvlJc w:val="left"/>
      <w:pPr>
        <w:tabs>
          <w:tab w:val="num" w:pos="1920"/>
        </w:tabs>
        <w:ind w:left="1920" w:hanging="360"/>
      </w:pPr>
      <w:rPr>
        <w:rFonts w:hint="eastAsia"/>
      </w:rPr>
    </w:lvl>
  </w:abstractNum>
  <w:abstractNum w:abstractNumId="4" w15:restartNumberingAfterBreak="0">
    <w:nsid w:val="294746B2"/>
    <w:multiLevelType w:val="singleLevel"/>
    <w:tmpl w:val="E17CE82E"/>
    <w:lvl w:ilvl="0">
      <w:start w:val="1"/>
      <w:numFmt w:val="bullet"/>
      <w:lvlText w:val="●"/>
      <w:lvlJc w:val="left"/>
      <w:pPr>
        <w:tabs>
          <w:tab w:val="num" w:pos="315"/>
        </w:tabs>
        <w:ind w:left="315" w:hanging="210"/>
      </w:pPr>
      <w:rPr>
        <w:rFonts w:ascii="ＭＳ Ｐゴシック" w:eastAsia="ＭＳ Ｐゴシック" w:hAnsi="Century" w:hint="eastAsia"/>
        <w:b/>
      </w:rPr>
    </w:lvl>
  </w:abstractNum>
  <w:abstractNum w:abstractNumId="5" w15:restartNumberingAfterBreak="0">
    <w:nsid w:val="31AB2BAD"/>
    <w:multiLevelType w:val="singleLevel"/>
    <w:tmpl w:val="97E6DEEA"/>
    <w:lvl w:ilvl="0">
      <w:start w:val="4"/>
      <w:numFmt w:val="decimalEnclosedCircle"/>
      <w:lvlText w:val="%1"/>
      <w:lvlJc w:val="left"/>
      <w:pPr>
        <w:tabs>
          <w:tab w:val="num" w:pos="1755"/>
        </w:tabs>
        <w:ind w:left="1755" w:hanging="360"/>
      </w:pPr>
      <w:rPr>
        <w:rFonts w:hint="eastAsia"/>
      </w:rPr>
    </w:lvl>
  </w:abstractNum>
  <w:abstractNum w:abstractNumId="6" w15:restartNumberingAfterBreak="0">
    <w:nsid w:val="34590025"/>
    <w:multiLevelType w:val="singleLevel"/>
    <w:tmpl w:val="7A1CF3F4"/>
    <w:lvl w:ilvl="0">
      <w:start w:val="2"/>
      <w:numFmt w:val="bullet"/>
      <w:lvlText w:val="★"/>
      <w:lvlJc w:val="left"/>
      <w:pPr>
        <w:tabs>
          <w:tab w:val="num" w:pos="765"/>
        </w:tabs>
        <w:ind w:left="765" w:hanging="420"/>
      </w:pPr>
      <w:rPr>
        <w:rFonts w:ascii="ＭＳ ゴシック" w:eastAsia="ＭＳ ゴシック" w:hAnsi="Century" w:hint="eastAsia"/>
      </w:rPr>
    </w:lvl>
  </w:abstractNum>
  <w:abstractNum w:abstractNumId="7" w15:restartNumberingAfterBreak="0">
    <w:nsid w:val="39AA74F2"/>
    <w:multiLevelType w:val="singleLevel"/>
    <w:tmpl w:val="6B8A1C48"/>
    <w:lvl w:ilvl="0">
      <w:start w:val="2"/>
      <w:numFmt w:val="decimalEnclosedCircle"/>
      <w:lvlText w:val="%1"/>
      <w:legacy w:legacy="1" w:legacySpace="0" w:legacyIndent="210"/>
      <w:lvlJc w:val="left"/>
      <w:pPr>
        <w:ind w:left="540" w:hanging="210"/>
      </w:pPr>
      <w:rPr>
        <w:rFonts w:ascii="ＭＳ ゴシック" w:eastAsia="ＭＳ ゴシック" w:hint="eastAsia"/>
        <w:b/>
        <w:i w:val="0"/>
        <w:sz w:val="18"/>
        <w:u w:val="none"/>
      </w:rPr>
    </w:lvl>
  </w:abstractNum>
  <w:abstractNum w:abstractNumId="8" w15:restartNumberingAfterBreak="0">
    <w:nsid w:val="3A311BB4"/>
    <w:multiLevelType w:val="singleLevel"/>
    <w:tmpl w:val="DF80C672"/>
    <w:lvl w:ilvl="0">
      <w:start w:val="1"/>
      <w:numFmt w:val="decimalEnclosedCircle"/>
      <w:lvlText w:val="%1"/>
      <w:legacy w:legacy="1" w:legacySpace="0" w:legacyIndent="195"/>
      <w:lvlJc w:val="left"/>
      <w:pPr>
        <w:ind w:left="840" w:hanging="195"/>
      </w:pPr>
      <w:rPr>
        <w:rFonts w:ascii="ＭＳ ゴシック" w:eastAsia="ＭＳ ゴシック" w:hint="eastAsia"/>
        <w:b/>
        <w:i w:val="0"/>
        <w:sz w:val="18"/>
        <w:u w:val="none"/>
      </w:rPr>
    </w:lvl>
  </w:abstractNum>
  <w:abstractNum w:abstractNumId="9" w15:restartNumberingAfterBreak="0">
    <w:nsid w:val="3CA01808"/>
    <w:multiLevelType w:val="hybridMultilevel"/>
    <w:tmpl w:val="26D05E1C"/>
    <w:lvl w:ilvl="0" w:tplc="04090011">
      <w:start w:val="1"/>
      <w:numFmt w:val="decimalEnclosedCircle"/>
      <w:lvlText w:val="%1"/>
      <w:lvlJc w:val="left"/>
      <w:pPr>
        <w:tabs>
          <w:tab w:val="num" w:pos="1593"/>
        </w:tabs>
        <w:ind w:left="1593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2013"/>
        </w:tabs>
        <w:ind w:left="2013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2433"/>
        </w:tabs>
        <w:ind w:left="2433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3"/>
        </w:tabs>
        <w:ind w:left="2853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3273"/>
        </w:tabs>
        <w:ind w:left="3273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693"/>
        </w:tabs>
        <w:ind w:left="3693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13"/>
        </w:tabs>
        <w:ind w:left="4113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533"/>
        </w:tabs>
        <w:ind w:left="4533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953"/>
        </w:tabs>
        <w:ind w:left="4953" w:hanging="420"/>
      </w:pPr>
    </w:lvl>
  </w:abstractNum>
  <w:abstractNum w:abstractNumId="10" w15:restartNumberingAfterBreak="0">
    <w:nsid w:val="439F7A42"/>
    <w:multiLevelType w:val="singleLevel"/>
    <w:tmpl w:val="371A7070"/>
    <w:lvl w:ilvl="0">
      <w:start w:val="4"/>
      <w:numFmt w:val="bullet"/>
      <w:lvlText w:val="＊"/>
      <w:lvlJc w:val="left"/>
      <w:pPr>
        <w:tabs>
          <w:tab w:val="num" w:pos="180"/>
        </w:tabs>
        <w:ind w:left="180" w:hanging="180"/>
      </w:pPr>
      <w:rPr>
        <w:rFonts w:ascii="ＭＳ 明朝" w:eastAsia="ＭＳ 明朝" w:hAnsi="Century" w:hint="eastAsia"/>
      </w:rPr>
    </w:lvl>
  </w:abstractNum>
  <w:abstractNum w:abstractNumId="11" w15:restartNumberingAfterBreak="0">
    <w:nsid w:val="48B4650D"/>
    <w:multiLevelType w:val="singleLevel"/>
    <w:tmpl w:val="D0EED380"/>
    <w:lvl w:ilvl="0">
      <w:start w:val="1"/>
      <w:numFmt w:val="decimalFullWidth"/>
      <w:lvlText w:val="%1）"/>
      <w:lvlJc w:val="left"/>
      <w:pPr>
        <w:tabs>
          <w:tab w:val="num" w:pos="585"/>
        </w:tabs>
        <w:ind w:left="585" w:hanging="450"/>
      </w:pPr>
      <w:rPr>
        <w:rFonts w:hint="eastAsia"/>
      </w:rPr>
    </w:lvl>
  </w:abstractNum>
  <w:abstractNum w:abstractNumId="12" w15:restartNumberingAfterBreak="0">
    <w:nsid w:val="55C77A22"/>
    <w:multiLevelType w:val="singleLevel"/>
    <w:tmpl w:val="D494F368"/>
    <w:lvl w:ilvl="0">
      <w:start w:val="1"/>
      <w:numFmt w:val="decimalEnclosedCircle"/>
      <w:lvlText w:val="%1"/>
      <w:lvlJc w:val="left"/>
      <w:pPr>
        <w:tabs>
          <w:tab w:val="num" w:pos="1755"/>
        </w:tabs>
        <w:ind w:left="1755" w:hanging="360"/>
      </w:pPr>
      <w:rPr>
        <w:rFonts w:hint="eastAsia"/>
      </w:rPr>
    </w:lvl>
  </w:abstractNum>
  <w:abstractNum w:abstractNumId="13" w15:restartNumberingAfterBreak="0">
    <w:nsid w:val="63FF72F5"/>
    <w:multiLevelType w:val="hybridMultilevel"/>
    <w:tmpl w:val="7D500366"/>
    <w:lvl w:ilvl="0" w:tplc="6EDA051C">
      <w:numFmt w:val="bullet"/>
      <w:lvlText w:val="■"/>
      <w:lvlJc w:val="left"/>
      <w:pPr>
        <w:tabs>
          <w:tab w:val="num" w:pos="791"/>
        </w:tabs>
        <w:ind w:left="791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71"/>
        </w:tabs>
        <w:ind w:left="127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91"/>
        </w:tabs>
        <w:ind w:left="169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11"/>
        </w:tabs>
        <w:ind w:left="211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31"/>
        </w:tabs>
        <w:ind w:left="253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951"/>
        </w:tabs>
        <w:ind w:left="29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71"/>
        </w:tabs>
        <w:ind w:left="337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91"/>
        </w:tabs>
        <w:ind w:left="379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11"/>
        </w:tabs>
        <w:ind w:left="4211" w:hanging="420"/>
      </w:pPr>
      <w:rPr>
        <w:rFonts w:ascii="Wingdings" w:hAnsi="Wingdings" w:hint="default"/>
      </w:rPr>
    </w:lvl>
  </w:abstractNum>
  <w:abstractNum w:abstractNumId="14" w15:restartNumberingAfterBreak="0">
    <w:nsid w:val="6B061B3E"/>
    <w:multiLevelType w:val="singleLevel"/>
    <w:tmpl w:val="A372C118"/>
    <w:lvl w:ilvl="0">
      <w:start w:val="2"/>
      <w:numFmt w:val="decimalEnclosedCircle"/>
      <w:lvlText w:val="%1"/>
      <w:lvlJc w:val="left"/>
      <w:pPr>
        <w:tabs>
          <w:tab w:val="num" w:pos="1905"/>
        </w:tabs>
        <w:ind w:left="1905" w:hanging="345"/>
      </w:pPr>
      <w:rPr>
        <w:rFonts w:hint="eastAsia"/>
      </w:rPr>
    </w:lvl>
  </w:abstractNum>
  <w:abstractNum w:abstractNumId="15" w15:restartNumberingAfterBreak="0">
    <w:nsid w:val="72207C76"/>
    <w:multiLevelType w:val="singleLevel"/>
    <w:tmpl w:val="39F84D86"/>
    <w:lvl w:ilvl="0">
      <w:start w:val="1"/>
      <w:numFmt w:val="bullet"/>
      <w:lvlText w:val="＊"/>
      <w:lvlJc w:val="left"/>
      <w:pPr>
        <w:tabs>
          <w:tab w:val="num" w:pos="240"/>
        </w:tabs>
        <w:ind w:left="240" w:hanging="240"/>
      </w:pPr>
      <w:rPr>
        <w:rFonts w:ascii="ＭＳ 明朝" w:eastAsia="ＭＳ 明朝" w:hAnsi="Century" w:hint="eastAsia"/>
      </w:rPr>
    </w:lvl>
  </w:abstractNum>
  <w:num w:numId="1" w16cid:durableId="1603370290">
    <w:abstractNumId w:val="0"/>
    <w:lvlOverride w:ilvl="0">
      <w:lvl w:ilvl="0">
        <w:start w:val="1"/>
        <w:numFmt w:val="bullet"/>
        <w:lvlText w:val="※"/>
        <w:legacy w:legacy="1" w:legacySpace="0" w:legacyIndent="210"/>
        <w:lvlJc w:val="left"/>
        <w:pPr>
          <w:ind w:left="210" w:hanging="210"/>
        </w:pPr>
        <w:rPr>
          <w:rFonts w:ascii="Mincho" w:eastAsia="Mincho" w:hint="eastAsia"/>
          <w:b w:val="0"/>
          <w:i w:val="0"/>
          <w:sz w:val="18"/>
          <w:u w:val="none"/>
        </w:rPr>
      </w:lvl>
    </w:lvlOverride>
  </w:num>
  <w:num w:numId="2" w16cid:durableId="219220034">
    <w:abstractNumId w:val="0"/>
    <w:lvlOverride w:ilvl="0">
      <w:lvl w:ilvl="0">
        <w:start w:val="1"/>
        <w:numFmt w:val="bullet"/>
        <w:lvlText w:val="●"/>
        <w:legacy w:legacy="1" w:legacySpace="0" w:legacyIndent="225"/>
        <w:lvlJc w:val="left"/>
        <w:pPr>
          <w:ind w:left="300" w:hanging="225"/>
        </w:pPr>
        <w:rPr>
          <w:rFonts w:ascii="ＭＳ ゴシック" w:eastAsia="ＭＳ ゴシック" w:hint="eastAsia"/>
          <w:b/>
          <w:i w:val="0"/>
          <w:sz w:val="18"/>
          <w:u w:val="none"/>
        </w:rPr>
      </w:lvl>
    </w:lvlOverride>
  </w:num>
  <w:num w:numId="3" w16cid:durableId="1060985289">
    <w:abstractNumId w:val="7"/>
  </w:num>
  <w:num w:numId="4" w16cid:durableId="1247491891">
    <w:abstractNumId w:val="8"/>
  </w:num>
  <w:num w:numId="5" w16cid:durableId="1297419544">
    <w:abstractNumId w:val="4"/>
  </w:num>
  <w:num w:numId="6" w16cid:durableId="1617447559">
    <w:abstractNumId w:val="15"/>
  </w:num>
  <w:num w:numId="7" w16cid:durableId="134183777">
    <w:abstractNumId w:val="6"/>
  </w:num>
  <w:num w:numId="8" w16cid:durableId="1760523345">
    <w:abstractNumId w:val="11"/>
  </w:num>
  <w:num w:numId="9" w16cid:durableId="1796752335">
    <w:abstractNumId w:val="2"/>
  </w:num>
  <w:num w:numId="10" w16cid:durableId="921641262">
    <w:abstractNumId w:val="14"/>
  </w:num>
  <w:num w:numId="11" w16cid:durableId="513767236">
    <w:abstractNumId w:val="3"/>
  </w:num>
  <w:num w:numId="12" w16cid:durableId="1381444169">
    <w:abstractNumId w:val="12"/>
  </w:num>
  <w:num w:numId="13" w16cid:durableId="209191626">
    <w:abstractNumId w:val="5"/>
  </w:num>
  <w:num w:numId="14" w16cid:durableId="1875536434">
    <w:abstractNumId w:val="1"/>
  </w:num>
  <w:num w:numId="15" w16cid:durableId="839004790">
    <w:abstractNumId w:val="10"/>
  </w:num>
  <w:num w:numId="16" w16cid:durableId="1801923477">
    <w:abstractNumId w:val="13"/>
  </w:num>
  <w:num w:numId="17" w16cid:durableId="172945740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922"/>
  <w:doNotHyphenateCaps/>
  <w:drawingGridHorizontalSpacing w:val="106"/>
  <w:drawingGridVerticalSpacing w:val="151"/>
  <w:displayHorizontalDrawingGridEvery w:val="0"/>
  <w:displayVerticalDrawingGridEvery w:val="2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NLC0tDQ2NTUzMDNQ0lEKTi0uzszPAykwrAUAASYqNywAAAA="/>
    <w:docVar w:name="AutoMarginAdjustment2" w:val="57.4 pt,14.9 pt"/>
    <w:docVar w:name="AutoMarginAdjustment3" w:val="41.2 pt,-1.3 pt"/>
    <w:docVar w:name="DocLay" w:val="YES"/>
    <w:docVar w:name="ValidCPLLPP" w:val="1"/>
    <w:docVar w:name="ViewGrid" w:val="0"/>
  </w:docVars>
  <w:rsids>
    <w:rsidRoot w:val="00A10804"/>
    <w:rsid w:val="000010FF"/>
    <w:rsid w:val="000106A1"/>
    <w:rsid w:val="0002257E"/>
    <w:rsid w:val="00026AB2"/>
    <w:rsid w:val="000303F0"/>
    <w:rsid w:val="0003431E"/>
    <w:rsid w:val="00037C23"/>
    <w:rsid w:val="00041171"/>
    <w:rsid w:val="00042A4E"/>
    <w:rsid w:val="000431B9"/>
    <w:rsid w:val="000500DB"/>
    <w:rsid w:val="00062732"/>
    <w:rsid w:val="00062827"/>
    <w:rsid w:val="00063AE9"/>
    <w:rsid w:val="00082D0D"/>
    <w:rsid w:val="00082DD8"/>
    <w:rsid w:val="00094B7C"/>
    <w:rsid w:val="000965E1"/>
    <w:rsid w:val="000A0EAD"/>
    <w:rsid w:val="000A4D8F"/>
    <w:rsid w:val="000B0B20"/>
    <w:rsid w:val="000B4FB1"/>
    <w:rsid w:val="000B55BF"/>
    <w:rsid w:val="000B74BC"/>
    <w:rsid w:val="000C03F1"/>
    <w:rsid w:val="000C59BD"/>
    <w:rsid w:val="000D05F9"/>
    <w:rsid w:val="000D11F8"/>
    <w:rsid w:val="000E2A4C"/>
    <w:rsid w:val="000E4A45"/>
    <w:rsid w:val="000E65F4"/>
    <w:rsid w:val="000F431B"/>
    <w:rsid w:val="000F4BA9"/>
    <w:rsid w:val="00110C4A"/>
    <w:rsid w:val="00110F85"/>
    <w:rsid w:val="00111632"/>
    <w:rsid w:val="0011409B"/>
    <w:rsid w:val="00117322"/>
    <w:rsid w:val="0014236A"/>
    <w:rsid w:val="00150A4F"/>
    <w:rsid w:val="00160939"/>
    <w:rsid w:val="0016218A"/>
    <w:rsid w:val="00180CB1"/>
    <w:rsid w:val="00182F15"/>
    <w:rsid w:val="001A3541"/>
    <w:rsid w:val="001A3F32"/>
    <w:rsid w:val="001A58B8"/>
    <w:rsid w:val="001A6203"/>
    <w:rsid w:val="001C3543"/>
    <w:rsid w:val="001C4E4C"/>
    <w:rsid w:val="001C6E2C"/>
    <w:rsid w:val="001D10A0"/>
    <w:rsid w:val="001E2BF5"/>
    <w:rsid w:val="001F3333"/>
    <w:rsid w:val="001F6FCE"/>
    <w:rsid w:val="002036F1"/>
    <w:rsid w:val="002043D4"/>
    <w:rsid w:val="00216F40"/>
    <w:rsid w:val="00227FE7"/>
    <w:rsid w:val="00233F60"/>
    <w:rsid w:val="00236770"/>
    <w:rsid w:val="00247C71"/>
    <w:rsid w:val="00266B0D"/>
    <w:rsid w:val="00272041"/>
    <w:rsid w:val="002730DB"/>
    <w:rsid w:val="00273D72"/>
    <w:rsid w:val="00284888"/>
    <w:rsid w:val="002900F6"/>
    <w:rsid w:val="00290DDA"/>
    <w:rsid w:val="00290E06"/>
    <w:rsid w:val="00293D09"/>
    <w:rsid w:val="00297B74"/>
    <w:rsid w:val="00297FC7"/>
    <w:rsid w:val="002B371B"/>
    <w:rsid w:val="002B5C9B"/>
    <w:rsid w:val="002C31D8"/>
    <w:rsid w:val="002D59F2"/>
    <w:rsid w:val="002E5CDF"/>
    <w:rsid w:val="002F0267"/>
    <w:rsid w:val="002F1353"/>
    <w:rsid w:val="002F6A35"/>
    <w:rsid w:val="00300ACF"/>
    <w:rsid w:val="00306AC6"/>
    <w:rsid w:val="003127FE"/>
    <w:rsid w:val="0033047A"/>
    <w:rsid w:val="003449CD"/>
    <w:rsid w:val="003534C8"/>
    <w:rsid w:val="00356045"/>
    <w:rsid w:val="003613C2"/>
    <w:rsid w:val="00362058"/>
    <w:rsid w:val="00371245"/>
    <w:rsid w:val="0038264C"/>
    <w:rsid w:val="00383D7A"/>
    <w:rsid w:val="00385AB0"/>
    <w:rsid w:val="00386388"/>
    <w:rsid w:val="003A45DF"/>
    <w:rsid w:val="003B1F25"/>
    <w:rsid w:val="003B41E9"/>
    <w:rsid w:val="003B4996"/>
    <w:rsid w:val="003B6CC6"/>
    <w:rsid w:val="003C12D5"/>
    <w:rsid w:val="003C13BA"/>
    <w:rsid w:val="003C4676"/>
    <w:rsid w:val="003C5A3D"/>
    <w:rsid w:val="003C6A16"/>
    <w:rsid w:val="003E0E40"/>
    <w:rsid w:val="003E1B5C"/>
    <w:rsid w:val="003E26F6"/>
    <w:rsid w:val="003E2B3D"/>
    <w:rsid w:val="00400F02"/>
    <w:rsid w:val="00406BC9"/>
    <w:rsid w:val="00415755"/>
    <w:rsid w:val="004163AC"/>
    <w:rsid w:val="00421A87"/>
    <w:rsid w:val="00425A67"/>
    <w:rsid w:val="00430697"/>
    <w:rsid w:val="00431CB6"/>
    <w:rsid w:val="00441EF1"/>
    <w:rsid w:val="00442878"/>
    <w:rsid w:val="0044368F"/>
    <w:rsid w:val="004503E7"/>
    <w:rsid w:val="004570CB"/>
    <w:rsid w:val="00462B71"/>
    <w:rsid w:val="00466EAD"/>
    <w:rsid w:val="00474CDA"/>
    <w:rsid w:val="0047752D"/>
    <w:rsid w:val="0048257B"/>
    <w:rsid w:val="0048298B"/>
    <w:rsid w:val="00486329"/>
    <w:rsid w:val="00487AB1"/>
    <w:rsid w:val="0049408D"/>
    <w:rsid w:val="00496701"/>
    <w:rsid w:val="00497E67"/>
    <w:rsid w:val="004A686D"/>
    <w:rsid w:val="004A7422"/>
    <w:rsid w:val="004B175F"/>
    <w:rsid w:val="004B5155"/>
    <w:rsid w:val="004C369C"/>
    <w:rsid w:val="004C3A1F"/>
    <w:rsid w:val="004C70E6"/>
    <w:rsid w:val="004E248C"/>
    <w:rsid w:val="004E3DB5"/>
    <w:rsid w:val="00505E39"/>
    <w:rsid w:val="00512344"/>
    <w:rsid w:val="00520E5A"/>
    <w:rsid w:val="00521500"/>
    <w:rsid w:val="00533B4C"/>
    <w:rsid w:val="0053645E"/>
    <w:rsid w:val="00541B7D"/>
    <w:rsid w:val="0054459D"/>
    <w:rsid w:val="00545918"/>
    <w:rsid w:val="0055675D"/>
    <w:rsid w:val="005655A3"/>
    <w:rsid w:val="00570863"/>
    <w:rsid w:val="0057282F"/>
    <w:rsid w:val="00574116"/>
    <w:rsid w:val="00575AD2"/>
    <w:rsid w:val="00582933"/>
    <w:rsid w:val="00585545"/>
    <w:rsid w:val="00592758"/>
    <w:rsid w:val="005A2C64"/>
    <w:rsid w:val="005B6D68"/>
    <w:rsid w:val="005C0C5C"/>
    <w:rsid w:val="005D1DA6"/>
    <w:rsid w:val="005E71A6"/>
    <w:rsid w:val="005F34DF"/>
    <w:rsid w:val="005F6241"/>
    <w:rsid w:val="0060380D"/>
    <w:rsid w:val="00604F1B"/>
    <w:rsid w:val="00610BAD"/>
    <w:rsid w:val="006123BB"/>
    <w:rsid w:val="0061455B"/>
    <w:rsid w:val="006218E0"/>
    <w:rsid w:val="00622083"/>
    <w:rsid w:val="0062574F"/>
    <w:rsid w:val="0062762E"/>
    <w:rsid w:val="00627B8E"/>
    <w:rsid w:val="00631777"/>
    <w:rsid w:val="00635CB4"/>
    <w:rsid w:val="00635FF6"/>
    <w:rsid w:val="00646CBC"/>
    <w:rsid w:val="0065794E"/>
    <w:rsid w:val="00661156"/>
    <w:rsid w:val="00662E62"/>
    <w:rsid w:val="0067375C"/>
    <w:rsid w:val="0068205E"/>
    <w:rsid w:val="00683B5B"/>
    <w:rsid w:val="0068622A"/>
    <w:rsid w:val="006A088D"/>
    <w:rsid w:val="006B3FF2"/>
    <w:rsid w:val="006B7E2A"/>
    <w:rsid w:val="006C38A1"/>
    <w:rsid w:val="006C3EE8"/>
    <w:rsid w:val="006D367A"/>
    <w:rsid w:val="006D43F3"/>
    <w:rsid w:val="006F17F3"/>
    <w:rsid w:val="006F1CF2"/>
    <w:rsid w:val="006F1F72"/>
    <w:rsid w:val="00712663"/>
    <w:rsid w:val="00713A52"/>
    <w:rsid w:val="00726509"/>
    <w:rsid w:val="007271EF"/>
    <w:rsid w:val="00735879"/>
    <w:rsid w:val="00735F2A"/>
    <w:rsid w:val="00743ABC"/>
    <w:rsid w:val="00750CDA"/>
    <w:rsid w:val="00752FB5"/>
    <w:rsid w:val="00756739"/>
    <w:rsid w:val="0076417C"/>
    <w:rsid w:val="007723BE"/>
    <w:rsid w:val="007779AF"/>
    <w:rsid w:val="007800E0"/>
    <w:rsid w:val="00781B35"/>
    <w:rsid w:val="007861FD"/>
    <w:rsid w:val="00797F4E"/>
    <w:rsid w:val="007A0E43"/>
    <w:rsid w:val="007A3140"/>
    <w:rsid w:val="007B1B90"/>
    <w:rsid w:val="007B4EDC"/>
    <w:rsid w:val="007C55E9"/>
    <w:rsid w:val="007D0DA9"/>
    <w:rsid w:val="007D3EDC"/>
    <w:rsid w:val="007D73EE"/>
    <w:rsid w:val="007E1FA7"/>
    <w:rsid w:val="007E7CC0"/>
    <w:rsid w:val="00803956"/>
    <w:rsid w:val="008054A8"/>
    <w:rsid w:val="00807D5C"/>
    <w:rsid w:val="0083313B"/>
    <w:rsid w:val="00833897"/>
    <w:rsid w:val="00851ED5"/>
    <w:rsid w:val="00860D51"/>
    <w:rsid w:val="00861C6B"/>
    <w:rsid w:val="00862998"/>
    <w:rsid w:val="00863824"/>
    <w:rsid w:val="00875C13"/>
    <w:rsid w:val="008845FD"/>
    <w:rsid w:val="00896D48"/>
    <w:rsid w:val="00897241"/>
    <w:rsid w:val="008A22BF"/>
    <w:rsid w:val="008C488B"/>
    <w:rsid w:val="008C554A"/>
    <w:rsid w:val="008C57A6"/>
    <w:rsid w:val="008C7441"/>
    <w:rsid w:val="008E3FD4"/>
    <w:rsid w:val="008F4B59"/>
    <w:rsid w:val="009012A1"/>
    <w:rsid w:val="009029B1"/>
    <w:rsid w:val="00907759"/>
    <w:rsid w:val="009128CD"/>
    <w:rsid w:val="0091369D"/>
    <w:rsid w:val="00933031"/>
    <w:rsid w:val="009335F0"/>
    <w:rsid w:val="00937BB8"/>
    <w:rsid w:val="00937C8C"/>
    <w:rsid w:val="00941CBB"/>
    <w:rsid w:val="00950E52"/>
    <w:rsid w:val="00953959"/>
    <w:rsid w:val="009571D9"/>
    <w:rsid w:val="00961484"/>
    <w:rsid w:val="00965802"/>
    <w:rsid w:val="00974222"/>
    <w:rsid w:val="0098231C"/>
    <w:rsid w:val="00985ECB"/>
    <w:rsid w:val="0099230A"/>
    <w:rsid w:val="009953BD"/>
    <w:rsid w:val="009A0684"/>
    <w:rsid w:val="009A3FE4"/>
    <w:rsid w:val="009A4A6B"/>
    <w:rsid w:val="009A6815"/>
    <w:rsid w:val="009D19C1"/>
    <w:rsid w:val="009D2E2E"/>
    <w:rsid w:val="009D4031"/>
    <w:rsid w:val="009F6079"/>
    <w:rsid w:val="009F70C6"/>
    <w:rsid w:val="00A04211"/>
    <w:rsid w:val="00A059BF"/>
    <w:rsid w:val="00A10804"/>
    <w:rsid w:val="00A12F32"/>
    <w:rsid w:val="00A21B33"/>
    <w:rsid w:val="00A221B0"/>
    <w:rsid w:val="00A31829"/>
    <w:rsid w:val="00A3592C"/>
    <w:rsid w:val="00A40636"/>
    <w:rsid w:val="00A50CD5"/>
    <w:rsid w:val="00A5422D"/>
    <w:rsid w:val="00A553FD"/>
    <w:rsid w:val="00A55E88"/>
    <w:rsid w:val="00A57420"/>
    <w:rsid w:val="00A60965"/>
    <w:rsid w:val="00A633A2"/>
    <w:rsid w:val="00A706E6"/>
    <w:rsid w:val="00A707AF"/>
    <w:rsid w:val="00A71783"/>
    <w:rsid w:val="00A82170"/>
    <w:rsid w:val="00A91E26"/>
    <w:rsid w:val="00A953CE"/>
    <w:rsid w:val="00AA088F"/>
    <w:rsid w:val="00AA7C9C"/>
    <w:rsid w:val="00AD4CF0"/>
    <w:rsid w:val="00AD7B6C"/>
    <w:rsid w:val="00AE13E1"/>
    <w:rsid w:val="00AF7879"/>
    <w:rsid w:val="00B03F3C"/>
    <w:rsid w:val="00B26234"/>
    <w:rsid w:val="00B3635D"/>
    <w:rsid w:val="00B366FB"/>
    <w:rsid w:val="00B52FF9"/>
    <w:rsid w:val="00B532C8"/>
    <w:rsid w:val="00B5729C"/>
    <w:rsid w:val="00B57549"/>
    <w:rsid w:val="00B60BA6"/>
    <w:rsid w:val="00B6476B"/>
    <w:rsid w:val="00B64B08"/>
    <w:rsid w:val="00B70B31"/>
    <w:rsid w:val="00B7547B"/>
    <w:rsid w:val="00B779E4"/>
    <w:rsid w:val="00B804AC"/>
    <w:rsid w:val="00BB14CD"/>
    <w:rsid w:val="00BB4D19"/>
    <w:rsid w:val="00BC08C9"/>
    <w:rsid w:val="00BC24C2"/>
    <w:rsid w:val="00BC4CD9"/>
    <w:rsid w:val="00BD2A3C"/>
    <w:rsid w:val="00BD4BDD"/>
    <w:rsid w:val="00BD5BB9"/>
    <w:rsid w:val="00BD6DFA"/>
    <w:rsid w:val="00BD78FF"/>
    <w:rsid w:val="00BE4B03"/>
    <w:rsid w:val="00BE7DFE"/>
    <w:rsid w:val="00BF0969"/>
    <w:rsid w:val="00BF226E"/>
    <w:rsid w:val="00BF6B39"/>
    <w:rsid w:val="00C03E9E"/>
    <w:rsid w:val="00C11113"/>
    <w:rsid w:val="00C13986"/>
    <w:rsid w:val="00C172C5"/>
    <w:rsid w:val="00C173F8"/>
    <w:rsid w:val="00C273AC"/>
    <w:rsid w:val="00C31468"/>
    <w:rsid w:val="00C400AD"/>
    <w:rsid w:val="00C4504E"/>
    <w:rsid w:val="00C513B8"/>
    <w:rsid w:val="00C52DB9"/>
    <w:rsid w:val="00C57D40"/>
    <w:rsid w:val="00C61CAD"/>
    <w:rsid w:val="00C64C93"/>
    <w:rsid w:val="00C72A7D"/>
    <w:rsid w:val="00C75402"/>
    <w:rsid w:val="00C84A1D"/>
    <w:rsid w:val="00C84C07"/>
    <w:rsid w:val="00CA2593"/>
    <w:rsid w:val="00CB079E"/>
    <w:rsid w:val="00CC43FB"/>
    <w:rsid w:val="00CD1475"/>
    <w:rsid w:val="00CE6C76"/>
    <w:rsid w:val="00CF19B8"/>
    <w:rsid w:val="00CF353D"/>
    <w:rsid w:val="00D00C41"/>
    <w:rsid w:val="00D03D08"/>
    <w:rsid w:val="00D16BF7"/>
    <w:rsid w:val="00D22FA8"/>
    <w:rsid w:val="00D2463A"/>
    <w:rsid w:val="00D24E2B"/>
    <w:rsid w:val="00D34138"/>
    <w:rsid w:val="00D348D7"/>
    <w:rsid w:val="00D35959"/>
    <w:rsid w:val="00D46407"/>
    <w:rsid w:val="00D53440"/>
    <w:rsid w:val="00D63C5C"/>
    <w:rsid w:val="00D641E5"/>
    <w:rsid w:val="00D6576F"/>
    <w:rsid w:val="00D708C3"/>
    <w:rsid w:val="00D74297"/>
    <w:rsid w:val="00D766BA"/>
    <w:rsid w:val="00D84B27"/>
    <w:rsid w:val="00D85BBF"/>
    <w:rsid w:val="00D9528F"/>
    <w:rsid w:val="00DB2A6C"/>
    <w:rsid w:val="00DB58EA"/>
    <w:rsid w:val="00DC3D37"/>
    <w:rsid w:val="00DC7DCC"/>
    <w:rsid w:val="00DE7C9D"/>
    <w:rsid w:val="00DF15E6"/>
    <w:rsid w:val="00E01033"/>
    <w:rsid w:val="00E013ED"/>
    <w:rsid w:val="00E01669"/>
    <w:rsid w:val="00E17F13"/>
    <w:rsid w:val="00E30759"/>
    <w:rsid w:val="00E345BE"/>
    <w:rsid w:val="00E3716A"/>
    <w:rsid w:val="00E434FE"/>
    <w:rsid w:val="00E451F1"/>
    <w:rsid w:val="00E6283F"/>
    <w:rsid w:val="00E66B3B"/>
    <w:rsid w:val="00E73AC2"/>
    <w:rsid w:val="00E77018"/>
    <w:rsid w:val="00E952B1"/>
    <w:rsid w:val="00EB633B"/>
    <w:rsid w:val="00EC21EE"/>
    <w:rsid w:val="00ED41E8"/>
    <w:rsid w:val="00EE3996"/>
    <w:rsid w:val="00EF5664"/>
    <w:rsid w:val="00EF6295"/>
    <w:rsid w:val="00F00789"/>
    <w:rsid w:val="00F126AC"/>
    <w:rsid w:val="00F21F04"/>
    <w:rsid w:val="00F23FFB"/>
    <w:rsid w:val="00F25118"/>
    <w:rsid w:val="00F47532"/>
    <w:rsid w:val="00F548C2"/>
    <w:rsid w:val="00F5601D"/>
    <w:rsid w:val="00F6129D"/>
    <w:rsid w:val="00F61559"/>
    <w:rsid w:val="00F65161"/>
    <w:rsid w:val="00F71593"/>
    <w:rsid w:val="00F74745"/>
    <w:rsid w:val="00F7582D"/>
    <w:rsid w:val="00F87E7E"/>
    <w:rsid w:val="00FA37C1"/>
    <w:rsid w:val="00FA3CE3"/>
    <w:rsid w:val="00FE31C7"/>
    <w:rsid w:val="00FE5FF0"/>
    <w:rsid w:val="00FE7A17"/>
    <w:rsid w:val="00FF0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0D55991"/>
  <w15:chartTrackingRefBased/>
  <w15:docId w15:val="{F2F3454D-D37C-4FAE-9FC8-0C2A14FE6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jc w:val="both"/>
      <w:textAlignment w:val="baseline"/>
    </w:pPr>
    <w:rPr>
      <w:spacing w:val="1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4">
    <w:name w:val="page number"/>
    <w:basedOn w:val="a0"/>
  </w:style>
  <w:style w:type="paragraph" w:styleId="a5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6">
    <w:name w:val="Plain Text"/>
    <w:basedOn w:val="a"/>
    <w:pPr>
      <w:adjustRightInd/>
      <w:textAlignment w:val="auto"/>
    </w:pPr>
    <w:rPr>
      <w:rFonts w:ascii="ＭＳ 明朝" w:hAnsi="Courier New"/>
      <w:spacing w:val="0"/>
      <w:kern w:val="2"/>
      <w:sz w:val="21"/>
    </w:rPr>
  </w:style>
  <w:style w:type="paragraph" w:styleId="a7">
    <w:name w:val="Balloon Text"/>
    <w:basedOn w:val="a"/>
    <w:semiHidden/>
    <w:rsid w:val="00A10804"/>
    <w:rPr>
      <w:rFonts w:ascii="Arial" w:eastAsia="ＭＳ ゴシック" w:hAnsi="Arial"/>
      <w:sz w:val="18"/>
      <w:szCs w:val="18"/>
    </w:rPr>
  </w:style>
  <w:style w:type="table" w:styleId="a8">
    <w:name w:val="Table Grid"/>
    <w:basedOn w:val="a1"/>
    <w:rsid w:val="0036205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rsid w:val="00B64B0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9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9C5D02-7D0B-4037-BDC6-FF50E6D90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18募集_自然系_研究奨励_申請書</vt:lpstr>
      <vt:lpstr>                               申請書記載要領 （自然科学系）</vt:lpstr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募集_自然系_研究奨励_申請書</dc:title>
  <dc:subject/>
  <dc:creator>The Asahi Glass Foundation</dc:creator>
  <cp:keywords/>
  <cp:lastModifiedBy>片山 靖</cp:lastModifiedBy>
  <cp:revision>3</cp:revision>
  <cp:lastPrinted>2019-06-09T08:34:00Z</cp:lastPrinted>
  <dcterms:created xsi:type="dcterms:W3CDTF">2024-03-26T08:37:00Z</dcterms:created>
  <dcterms:modified xsi:type="dcterms:W3CDTF">2024-04-01T23:38:00Z</dcterms:modified>
</cp:coreProperties>
</file>